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78502" w14:textId="21ED15BC" w:rsidR="000A3D51" w:rsidRDefault="00E3159E" w:rsidP="00E23FD2">
      <w:pPr>
        <w:pStyle w:val="Title"/>
        <w:jc w:val="center"/>
        <w:rPr>
          <w:lang w:val="en-US"/>
        </w:rPr>
      </w:pPr>
      <w:r>
        <w:rPr>
          <w:lang w:val="en-US"/>
        </w:rPr>
        <w:t>Pupil’s Application Form</w:t>
      </w:r>
    </w:p>
    <w:p w14:paraId="3C58690C" w14:textId="26C2B792" w:rsidR="00E3159E" w:rsidRDefault="00E3159E" w:rsidP="00E3159E">
      <w:pPr>
        <w:rPr>
          <w:lang w:val="en-US"/>
        </w:rPr>
      </w:pPr>
    </w:p>
    <w:p w14:paraId="2F6A4FFC" w14:textId="41EBC37F" w:rsidR="00E3159E" w:rsidRDefault="006B59F6" w:rsidP="00E3159E">
      <w:pPr>
        <w:pStyle w:val="Heading1"/>
        <w:numPr>
          <w:ilvl w:val="0"/>
          <w:numId w:val="38"/>
        </w:numPr>
        <w:ind w:left="270" w:hanging="270"/>
        <w:rPr>
          <w:lang w:val="en-GB"/>
        </w:rPr>
      </w:pPr>
      <w:r>
        <w:rPr>
          <w:lang w:val="en-GB"/>
        </w:rPr>
        <w:t>Contact details</w:t>
      </w:r>
      <w:r w:rsidR="00E3159E" w:rsidRPr="00E3159E">
        <w:rPr>
          <w:lang w:val="en-GB"/>
        </w:rPr>
        <w:t xml:space="preserve"> of the applicant</w:t>
      </w:r>
    </w:p>
    <w:tbl>
      <w:tblPr>
        <w:tblStyle w:val="TableGrid"/>
        <w:tblW w:w="0" w:type="auto"/>
        <w:tblLook w:val="04A0" w:firstRow="1" w:lastRow="0" w:firstColumn="1" w:lastColumn="0" w:noHBand="0" w:noVBand="1"/>
      </w:tblPr>
      <w:tblGrid>
        <w:gridCol w:w="2689"/>
        <w:gridCol w:w="6371"/>
      </w:tblGrid>
      <w:tr w:rsidR="00913EEA" w14:paraId="568A8ECA" w14:textId="77777777" w:rsidTr="00743823">
        <w:tc>
          <w:tcPr>
            <w:tcW w:w="2689" w:type="dxa"/>
          </w:tcPr>
          <w:p w14:paraId="322ACDB5" w14:textId="4E7801CE" w:rsidR="00913EEA" w:rsidRDefault="00913EEA" w:rsidP="00913EEA">
            <w:r w:rsidRPr="00E3159E">
              <w:t>First name:</w:t>
            </w:r>
          </w:p>
        </w:tc>
        <w:tc>
          <w:tcPr>
            <w:tcW w:w="6371" w:type="dxa"/>
          </w:tcPr>
          <w:p w14:paraId="3A24D69A" w14:textId="77777777" w:rsidR="00913EEA" w:rsidRDefault="00913EEA" w:rsidP="00913EEA"/>
          <w:p w14:paraId="2F226BB3" w14:textId="43D76AB1" w:rsidR="00743823" w:rsidRDefault="00743823" w:rsidP="00913EEA"/>
        </w:tc>
      </w:tr>
      <w:tr w:rsidR="00913EEA" w14:paraId="74C19ED7" w14:textId="77777777" w:rsidTr="00743823">
        <w:tc>
          <w:tcPr>
            <w:tcW w:w="2689" w:type="dxa"/>
          </w:tcPr>
          <w:p w14:paraId="1C94B047" w14:textId="7B77A805" w:rsidR="00913EEA" w:rsidRDefault="00913EEA" w:rsidP="00913EEA">
            <w:r w:rsidRPr="00E3159E">
              <w:t>Last name:</w:t>
            </w:r>
          </w:p>
        </w:tc>
        <w:tc>
          <w:tcPr>
            <w:tcW w:w="6371" w:type="dxa"/>
          </w:tcPr>
          <w:p w14:paraId="4E3EFBFA" w14:textId="77777777" w:rsidR="00913EEA" w:rsidRDefault="00913EEA" w:rsidP="00913EEA"/>
          <w:p w14:paraId="0F3B65EB" w14:textId="3249A4AB" w:rsidR="00743823" w:rsidRDefault="00743823" w:rsidP="00913EEA"/>
        </w:tc>
      </w:tr>
      <w:tr w:rsidR="00913EEA" w14:paraId="038416B2" w14:textId="77777777" w:rsidTr="00743823">
        <w:tc>
          <w:tcPr>
            <w:tcW w:w="2689" w:type="dxa"/>
          </w:tcPr>
          <w:p w14:paraId="42F7A055" w14:textId="23FD22BE" w:rsidR="00913EEA" w:rsidRDefault="00747A48" w:rsidP="00913EEA">
            <w:r w:rsidRPr="00E3159E">
              <w:t>Date of birth:</w:t>
            </w:r>
          </w:p>
        </w:tc>
        <w:tc>
          <w:tcPr>
            <w:tcW w:w="6371" w:type="dxa"/>
          </w:tcPr>
          <w:p w14:paraId="292BDB44" w14:textId="77777777" w:rsidR="00913EEA" w:rsidRDefault="00913EEA" w:rsidP="00913EEA"/>
          <w:p w14:paraId="30CEAB08" w14:textId="61558713" w:rsidR="00743823" w:rsidRDefault="00743823" w:rsidP="00913EEA"/>
        </w:tc>
      </w:tr>
      <w:tr w:rsidR="00913EEA" w14:paraId="0D98455B" w14:textId="77777777" w:rsidTr="00743823">
        <w:tc>
          <w:tcPr>
            <w:tcW w:w="2689" w:type="dxa"/>
          </w:tcPr>
          <w:p w14:paraId="7D675465" w14:textId="37F46AC4" w:rsidR="00913EEA" w:rsidRDefault="00747A48" w:rsidP="00913EEA">
            <w:r>
              <w:t>Address</w:t>
            </w:r>
          </w:p>
        </w:tc>
        <w:tc>
          <w:tcPr>
            <w:tcW w:w="6371" w:type="dxa"/>
          </w:tcPr>
          <w:p w14:paraId="7362C5F9" w14:textId="77777777" w:rsidR="00913EEA" w:rsidRDefault="00913EEA" w:rsidP="00913EEA"/>
          <w:p w14:paraId="001DAD91" w14:textId="128780BE" w:rsidR="00743823" w:rsidRDefault="00743823" w:rsidP="00913EEA"/>
        </w:tc>
      </w:tr>
      <w:tr w:rsidR="00913EEA" w14:paraId="3DE1C1B7" w14:textId="77777777" w:rsidTr="00743823">
        <w:tc>
          <w:tcPr>
            <w:tcW w:w="2689" w:type="dxa"/>
          </w:tcPr>
          <w:p w14:paraId="25A977F2" w14:textId="7B86BFB2" w:rsidR="00913EEA" w:rsidRDefault="00747A48" w:rsidP="00913EEA">
            <w:r w:rsidRPr="00E3159E">
              <w:t>Postal code and city:</w:t>
            </w:r>
          </w:p>
        </w:tc>
        <w:tc>
          <w:tcPr>
            <w:tcW w:w="6371" w:type="dxa"/>
          </w:tcPr>
          <w:p w14:paraId="70AD2059" w14:textId="77777777" w:rsidR="00913EEA" w:rsidRDefault="00913EEA" w:rsidP="00913EEA"/>
          <w:p w14:paraId="716B567C" w14:textId="2F51D034" w:rsidR="00743823" w:rsidRDefault="00743823" w:rsidP="00913EEA"/>
        </w:tc>
      </w:tr>
      <w:tr w:rsidR="00913EEA" w14:paraId="00E5764C" w14:textId="77777777" w:rsidTr="00743823">
        <w:tc>
          <w:tcPr>
            <w:tcW w:w="2689" w:type="dxa"/>
          </w:tcPr>
          <w:p w14:paraId="18D16E43" w14:textId="0B87A1CA" w:rsidR="00913EEA" w:rsidRDefault="00747A48" w:rsidP="00913EEA">
            <w:r w:rsidRPr="00E3159E">
              <w:t>Mobile phone:</w:t>
            </w:r>
          </w:p>
        </w:tc>
        <w:tc>
          <w:tcPr>
            <w:tcW w:w="6371" w:type="dxa"/>
          </w:tcPr>
          <w:p w14:paraId="01758097" w14:textId="77777777" w:rsidR="00913EEA" w:rsidRDefault="00913EEA" w:rsidP="00913EEA"/>
          <w:p w14:paraId="357FBF95" w14:textId="3CBEDEC8" w:rsidR="00743823" w:rsidRDefault="00743823" w:rsidP="00913EEA"/>
        </w:tc>
      </w:tr>
      <w:tr w:rsidR="00743823" w14:paraId="4172EBE8" w14:textId="77777777" w:rsidTr="00743823">
        <w:tc>
          <w:tcPr>
            <w:tcW w:w="2689" w:type="dxa"/>
          </w:tcPr>
          <w:p w14:paraId="507E5FD9" w14:textId="77777777" w:rsidR="00743823" w:rsidRDefault="00743823" w:rsidP="00913EEA">
            <w:r>
              <w:t>Email address:</w:t>
            </w:r>
          </w:p>
          <w:p w14:paraId="6D8E761E" w14:textId="6DF0F89C" w:rsidR="00743823" w:rsidRPr="00E3159E" w:rsidRDefault="00743823" w:rsidP="00913EEA"/>
        </w:tc>
        <w:tc>
          <w:tcPr>
            <w:tcW w:w="6371" w:type="dxa"/>
          </w:tcPr>
          <w:p w14:paraId="0D5643C7" w14:textId="77777777" w:rsidR="00743823" w:rsidRDefault="00743823" w:rsidP="00913EEA"/>
        </w:tc>
      </w:tr>
    </w:tbl>
    <w:p w14:paraId="641D6B4A" w14:textId="77777777" w:rsidR="00913EEA" w:rsidRPr="00913EEA" w:rsidRDefault="00913EEA" w:rsidP="00913EEA"/>
    <w:p w14:paraId="665FA4B5" w14:textId="7ABBF067" w:rsidR="00E3159E" w:rsidRPr="00F54E1B" w:rsidRDefault="00743823" w:rsidP="00E3159E">
      <w:pPr>
        <w:rPr>
          <w:b/>
          <w:bCs/>
        </w:rPr>
      </w:pPr>
      <w:r w:rsidRPr="00F54E1B">
        <w:rPr>
          <w:b/>
          <w:bCs/>
        </w:rPr>
        <w:t xml:space="preserve">2. </w:t>
      </w:r>
      <w:r w:rsidR="00F54E1B" w:rsidRPr="00F54E1B">
        <w:rPr>
          <w:b/>
          <w:bCs/>
        </w:rPr>
        <w:t>Contact details of the s</w:t>
      </w:r>
      <w:r w:rsidR="00405428" w:rsidRPr="00F54E1B">
        <w:rPr>
          <w:b/>
          <w:bCs/>
        </w:rPr>
        <w:t>ending school</w:t>
      </w:r>
    </w:p>
    <w:tbl>
      <w:tblPr>
        <w:tblStyle w:val="TableGrid"/>
        <w:tblW w:w="0" w:type="auto"/>
        <w:tblLook w:val="04A0" w:firstRow="1" w:lastRow="0" w:firstColumn="1" w:lastColumn="0" w:noHBand="0" w:noVBand="1"/>
      </w:tblPr>
      <w:tblGrid>
        <w:gridCol w:w="2689"/>
        <w:gridCol w:w="6371"/>
      </w:tblGrid>
      <w:tr w:rsidR="005B5F45" w14:paraId="72F3098E" w14:textId="77777777" w:rsidTr="005B5F45">
        <w:tc>
          <w:tcPr>
            <w:tcW w:w="2689" w:type="dxa"/>
          </w:tcPr>
          <w:p w14:paraId="4211F856" w14:textId="08C0C714" w:rsidR="005B5F45" w:rsidRDefault="005B5F45" w:rsidP="00E3159E">
            <w:r>
              <w:t>Sending school:</w:t>
            </w:r>
          </w:p>
        </w:tc>
        <w:tc>
          <w:tcPr>
            <w:tcW w:w="6371" w:type="dxa"/>
          </w:tcPr>
          <w:p w14:paraId="2CBA2181" w14:textId="77777777" w:rsidR="005B5F45" w:rsidRDefault="005B5F45" w:rsidP="00E3159E">
            <w:r>
              <w:t>Tallinn European School</w:t>
            </w:r>
          </w:p>
          <w:p w14:paraId="4670DD9F" w14:textId="7BA41D50" w:rsidR="00AE602F" w:rsidRDefault="00AE602F" w:rsidP="00E3159E"/>
        </w:tc>
      </w:tr>
      <w:tr w:rsidR="005B5F45" w14:paraId="20F07FDB" w14:textId="77777777" w:rsidTr="005B5F45">
        <w:tc>
          <w:tcPr>
            <w:tcW w:w="2689" w:type="dxa"/>
          </w:tcPr>
          <w:p w14:paraId="70C282E5" w14:textId="35F11C2E" w:rsidR="005B5F45" w:rsidRDefault="00AE602F" w:rsidP="00E3159E">
            <w:r>
              <w:t>Contact person:</w:t>
            </w:r>
          </w:p>
        </w:tc>
        <w:tc>
          <w:tcPr>
            <w:tcW w:w="6371" w:type="dxa"/>
          </w:tcPr>
          <w:p w14:paraId="06AF0D18" w14:textId="77777777" w:rsidR="005B5F45" w:rsidRDefault="00AE602F" w:rsidP="00E3159E">
            <w:r>
              <w:t>Liis Teras</w:t>
            </w:r>
          </w:p>
          <w:p w14:paraId="71248433" w14:textId="335CB596" w:rsidR="00AE602F" w:rsidRDefault="00AE602F" w:rsidP="00E3159E"/>
        </w:tc>
      </w:tr>
      <w:tr w:rsidR="005B5F45" w14:paraId="3FA1B5D3" w14:textId="77777777" w:rsidTr="005B5F45">
        <w:tc>
          <w:tcPr>
            <w:tcW w:w="2689" w:type="dxa"/>
          </w:tcPr>
          <w:p w14:paraId="4565BA9E" w14:textId="4656E9B8" w:rsidR="005B5F45" w:rsidRDefault="00AE602F" w:rsidP="00E3159E">
            <w:r>
              <w:t>Email:</w:t>
            </w:r>
          </w:p>
        </w:tc>
        <w:tc>
          <w:tcPr>
            <w:tcW w:w="6371" w:type="dxa"/>
          </w:tcPr>
          <w:p w14:paraId="09358DA5" w14:textId="77777777" w:rsidR="005B5F45" w:rsidRDefault="00000000" w:rsidP="00E3159E">
            <w:hyperlink r:id="rId10" w:history="1">
              <w:r w:rsidR="00AE602F" w:rsidRPr="00146DD1">
                <w:rPr>
                  <w:rStyle w:val="Hyperlink"/>
                </w:rPr>
                <w:t>Liis.Teras@est.edu.ee</w:t>
              </w:r>
            </w:hyperlink>
            <w:r w:rsidR="00AE602F">
              <w:t xml:space="preserve"> </w:t>
            </w:r>
          </w:p>
          <w:p w14:paraId="6AB512DE" w14:textId="0495FDC8" w:rsidR="00AE602F" w:rsidRDefault="00AE602F" w:rsidP="00E3159E"/>
        </w:tc>
      </w:tr>
    </w:tbl>
    <w:p w14:paraId="69A8CA9C" w14:textId="77777777" w:rsidR="00405428" w:rsidRPr="00E3159E" w:rsidRDefault="00405428" w:rsidP="00E3159E"/>
    <w:p w14:paraId="19F13232" w14:textId="6C0CB8AC" w:rsidR="00E3159E" w:rsidRPr="00E3159E" w:rsidRDefault="00F54E1B" w:rsidP="00F54E1B">
      <w:pPr>
        <w:pStyle w:val="Heading1"/>
      </w:pPr>
      <w:r>
        <w:t xml:space="preserve">3. </w:t>
      </w:r>
      <w:r w:rsidR="00E3159E" w:rsidRPr="00E3159E">
        <w:t>Host school(s) — Please state in order of preference</w:t>
      </w:r>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85"/>
        <w:gridCol w:w="1535"/>
      </w:tblGrid>
      <w:tr w:rsidR="00E3159E" w:rsidRPr="00E3159E" w14:paraId="0120C491" w14:textId="77777777" w:rsidTr="00E3159E">
        <w:trPr>
          <w:jc w:val="center"/>
        </w:trPr>
        <w:tc>
          <w:tcPr>
            <w:tcW w:w="5485" w:type="dxa"/>
            <w:tcMar>
              <w:left w:w="28" w:type="dxa"/>
              <w:right w:w="28" w:type="dxa"/>
            </w:tcMar>
          </w:tcPr>
          <w:p w14:paraId="3AC9DF5D" w14:textId="77777777" w:rsidR="00E3159E" w:rsidRPr="00E3159E" w:rsidRDefault="00E3159E" w:rsidP="00E3159E">
            <w:pPr>
              <w:rPr>
                <w:b/>
                <w:bCs/>
              </w:rPr>
            </w:pPr>
            <w:r w:rsidRPr="00E3159E">
              <w:rPr>
                <w:b/>
                <w:bCs/>
              </w:rPr>
              <w:t>Name of host school</w:t>
            </w:r>
          </w:p>
        </w:tc>
        <w:tc>
          <w:tcPr>
            <w:tcW w:w="1535" w:type="dxa"/>
            <w:tcMar>
              <w:left w:w="28" w:type="dxa"/>
              <w:right w:w="28" w:type="dxa"/>
            </w:tcMar>
          </w:tcPr>
          <w:p w14:paraId="6D8ACE7F" w14:textId="77777777" w:rsidR="00E3159E" w:rsidRPr="00E3159E" w:rsidRDefault="00E3159E" w:rsidP="00E3159E">
            <w:pPr>
              <w:rPr>
                <w:b/>
                <w:bCs/>
              </w:rPr>
            </w:pPr>
            <w:r w:rsidRPr="00E3159E">
              <w:rPr>
                <w:b/>
                <w:bCs/>
              </w:rPr>
              <w:t>Country</w:t>
            </w:r>
          </w:p>
        </w:tc>
      </w:tr>
      <w:tr w:rsidR="00E3159E" w:rsidRPr="00E3159E" w14:paraId="5EF53AE7" w14:textId="77777777" w:rsidTr="00E3159E">
        <w:trPr>
          <w:jc w:val="center"/>
        </w:trPr>
        <w:tc>
          <w:tcPr>
            <w:tcW w:w="5485" w:type="dxa"/>
            <w:tcMar>
              <w:left w:w="28" w:type="dxa"/>
              <w:right w:w="28" w:type="dxa"/>
            </w:tcMar>
          </w:tcPr>
          <w:p w14:paraId="6121ADD7" w14:textId="5D334D07" w:rsidR="00E3159E" w:rsidRPr="00E3159E" w:rsidRDefault="00E3159E" w:rsidP="00E3159E">
            <w:r>
              <w:t>1)</w:t>
            </w:r>
          </w:p>
        </w:tc>
        <w:tc>
          <w:tcPr>
            <w:tcW w:w="1535" w:type="dxa"/>
            <w:tcMar>
              <w:left w:w="28" w:type="dxa"/>
              <w:right w:w="28" w:type="dxa"/>
            </w:tcMar>
            <w:vAlign w:val="center"/>
          </w:tcPr>
          <w:p w14:paraId="6416EFAA" w14:textId="77777777" w:rsidR="00E3159E" w:rsidRPr="00E3159E" w:rsidRDefault="00E3159E" w:rsidP="00E3159E"/>
        </w:tc>
      </w:tr>
      <w:tr w:rsidR="00E3159E" w:rsidRPr="00E3159E" w14:paraId="31026B8A" w14:textId="77777777" w:rsidTr="00E3159E">
        <w:trPr>
          <w:jc w:val="center"/>
        </w:trPr>
        <w:tc>
          <w:tcPr>
            <w:tcW w:w="5485" w:type="dxa"/>
            <w:tcMar>
              <w:left w:w="28" w:type="dxa"/>
              <w:right w:w="28" w:type="dxa"/>
            </w:tcMar>
          </w:tcPr>
          <w:p w14:paraId="00E18A36" w14:textId="47987B35" w:rsidR="00E3159E" w:rsidRPr="00E3159E" w:rsidRDefault="00E3159E" w:rsidP="00E3159E">
            <w:r>
              <w:t>2)</w:t>
            </w:r>
          </w:p>
        </w:tc>
        <w:tc>
          <w:tcPr>
            <w:tcW w:w="1535" w:type="dxa"/>
            <w:tcMar>
              <w:left w:w="28" w:type="dxa"/>
              <w:right w:w="28" w:type="dxa"/>
            </w:tcMar>
            <w:vAlign w:val="center"/>
          </w:tcPr>
          <w:p w14:paraId="677FE85F" w14:textId="77777777" w:rsidR="00E3159E" w:rsidRPr="00E3159E" w:rsidRDefault="00E3159E" w:rsidP="00E3159E"/>
        </w:tc>
      </w:tr>
      <w:tr w:rsidR="00E3159E" w:rsidRPr="00E3159E" w14:paraId="4DA9D051" w14:textId="77777777" w:rsidTr="00E3159E">
        <w:trPr>
          <w:jc w:val="center"/>
        </w:trPr>
        <w:tc>
          <w:tcPr>
            <w:tcW w:w="5485" w:type="dxa"/>
            <w:tcMar>
              <w:left w:w="28" w:type="dxa"/>
              <w:right w:w="28" w:type="dxa"/>
            </w:tcMar>
          </w:tcPr>
          <w:p w14:paraId="44E46912" w14:textId="2C3ACB79" w:rsidR="00E3159E" w:rsidRPr="00E3159E" w:rsidRDefault="00E3159E" w:rsidP="00E3159E">
            <w:r>
              <w:t>3)</w:t>
            </w:r>
          </w:p>
        </w:tc>
        <w:tc>
          <w:tcPr>
            <w:tcW w:w="1535" w:type="dxa"/>
            <w:tcMar>
              <w:left w:w="28" w:type="dxa"/>
              <w:right w:w="28" w:type="dxa"/>
            </w:tcMar>
            <w:vAlign w:val="center"/>
          </w:tcPr>
          <w:p w14:paraId="099FAC83" w14:textId="77777777" w:rsidR="00E3159E" w:rsidRPr="00E3159E" w:rsidRDefault="00E3159E" w:rsidP="00E3159E"/>
        </w:tc>
      </w:tr>
    </w:tbl>
    <w:p w14:paraId="203D1546" w14:textId="77777777" w:rsidR="00E3159E" w:rsidRPr="00E3159E" w:rsidRDefault="00E3159E" w:rsidP="00E3159E"/>
    <w:p w14:paraId="7CB7036E" w14:textId="44F37065" w:rsidR="00E3159E" w:rsidRPr="00E3159E" w:rsidRDefault="004D78CE" w:rsidP="004D78CE">
      <w:pPr>
        <w:pStyle w:val="Heading1"/>
      </w:pPr>
      <w:r>
        <w:t xml:space="preserve">4. </w:t>
      </w:r>
      <w:r w:rsidR="00096862">
        <w:t>Y</w:t>
      </w:r>
      <w:r w:rsidR="00E3159E" w:rsidRPr="00E3159E">
        <w:t xml:space="preserve">ear (level), </w:t>
      </w:r>
      <w:r w:rsidR="00096862">
        <w:t xml:space="preserve">preferred </w:t>
      </w:r>
      <w:r w:rsidR="00E3159E" w:rsidRPr="00E3159E">
        <w:t>mobility and duration</w:t>
      </w:r>
    </w:p>
    <w:p w14:paraId="3D70A58B" w14:textId="72ACAFD9" w:rsidR="00E3159E" w:rsidRPr="00E3159E" w:rsidRDefault="00E3159E" w:rsidP="00E3159E">
      <w:pPr>
        <w:spacing w:after="0"/>
      </w:pPr>
      <w:r w:rsidRPr="00E3159E">
        <w:rPr>
          <w:noProof/>
        </w:rPr>
        <mc:AlternateContent>
          <mc:Choice Requires="wps">
            <w:drawing>
              <wp:anchor distT="0" distB="0" distL="114300" distR="114300" simplePos="0" relativeHeight="251661312" behindDoc="0" locked="0" layoutInCell="1" allowOverlap="1" wp14:anchorId="150AF55B" wp14:editId="5E1088C4">
                <wp:simplePos x="0" y="0"/>
                <wp:positionH relativeFrom="column">
                  <wp:posOffset>2540</wp:posOffset>
                </wp:positionH>
                <wp:positionV relativeFrom="paragraph">
                  <wp:posOffset>32575</wp:posOffset>
                </wp:positionV>
                <wp:extent cx="130966" cy="120394"/>
                <wp:effectExtent l="0" t="0" r="21590"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chemeClr val="tx1"/>
                        </a:solidFill>
                        <a:ln w="9525">
                          <a:solidFill>
                            <a:srgbClr val="000000"/>
                          </a:solidFill>
                          <a:miter lim="800000"/>
                          <a:headEnd/>
                          <a:tailEnd/>
                        </a:ln>
                      </wps:spPr>
                      <wps:txbx>
                        <w:txbxContent>
                          <w:sdt>
                            <w:sdtPr>
                              <w:id w:val="1866553863"/>
                              <w:temporary/>
                              <w:showingPlcHdr/>
                              <w15:appearance w15:val="hidden"/>
                            </w:sdtPr>
                            <w:sdtContent>
                              <w:p w14:paraId="6C60C094"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0AF55B" id="_x0000_t202" coordsize="21600,21600" o:spt="202" path="m,l,21600r21600,l21600,xe">
                <v:stroke joinstyle="miter"/>
                <v:path gradientshapeok="t" o:connecttype="rect"/>
              </v:shapetype>
              <v:shape id="Text Box 2" o:spid="_x0000_s1026" type="#_x0000_t202" style="position:absolute;left:0;text-align:left;margin-left:.2pt;margin-top:2.55pt;width:10.3pt;height: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" fillcolor="black [3213]">
                <v:textbox>
                  <w:txbxContent>
                    <w:sdt>
                      <w:sdtPr>
                        <w:id w:val="1866553863"/>
                        <w:temporary/>
                        <w:showingPlcHdr/>
                        <w15:appearance w15:val="hidden"/>
                      </w:sdtPr>
                      <w:sdtContent>
                        <w:p w14:paraId="6C60C094"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t xml:space="preserve">     S5 </w:t>
      </w:r>
      <w:r w:rsidRPr="00E3159E">
        <w:tab/>
      </w:r>
      <w:r w:rsidRPr="00E3159E">
        <w:tab/>
      </w:r>
      <w:r w:rsidRPr="00E3159E">
        <w:tab/>
      </w:r>
    </w:p>
    <w:p w14:paraId="258B9E96" w14:textId="77777777" w:rsidR="00E3159E" w:rsidRPr="00E3159E" w:rsidRDefault="00E3159E" w:rsidP="00E3159E">
      <w:pPr>
        <w:spacing w:after="0"/>
      </w:pPr>
      <w:r w:rsidRPr="00E3159E">
        <w:rPr>
          <w:noProof/>
        </w:rPr>
        <mc:AlternateContent>
          <mc:Choice Requires="wps">
            <w:drawing>
              <wp:anchor distT="0" distB="0" distL="114300" distR="114300" simplePos="0" relativeHeight="251662336" behindDoc="0" locked="0" layoutInCell="1" allowOverlap="1" wp14:anchorId="24257D51" wp14:editId="4D4541C6">
                <wp:simplePos x="0" y="0"/>
                <wp:positionH relativeFrom="column">
                  <wp:posOffset>4533</wp:posOffset>
                </wp:positionH>
                <wp:positionV relativeFrom="paragraph">
                  <wp:posOffset>23495</wp:posOffset>
                </wp:positionV>
                <wp:extent cx="130966" cy="120394"/>
                <wp:effectExtent l="0" t="0" r="21590" b="1333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378218602"/>
                              <w:temporary/>
                              <w:showingPlcHdr/>
                              <w15:appearance w15:val="hidden"/>
                            </w:sdtPr>
                            <w:sdtContent>
                              <w:p w14:paraId="5E218998"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57D51" id="_x0000_s1027" type="#_x0000_t202" style="position:absolute;left:0;text-align:left;margin-left:.35pt;margin-top:1.85pt;width:10.3pt;height: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">
                <v:textbox>
                  <w:txbxContent>
                    <w:sdt>
                      <w:sdtPr>
                        <w:id w:val="378218602"/>
                        <w:temporary/>
                        <w:showingPlcHdr/>
                        <w15:appearance w15:val="hidden"/>
                      </w:sdtPr>
                      <w:sdtContent>
                        <w:p w14:paraId="5E218998"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t xml:space="preserve">     Exchange (your family receiving a student at the same time)</w:t>
      </w:r>
    </w:p>
    <w:p w14:paraId="503C186D" w14:textId="1BA84411" w:rsidR="00E3159E" w:rsidRDefault="00E3159E" w:rsidP="00E3159E">
      <w:pPr>
        <w:spacing w:after="0"/>
      </w:pPr>
      <w:r w:rsidRPr="00E3159E">
        <w:rPr>
          <w:noProof/>
        </w:rPr>
        <mc:AlternateContent>
          <mc:Choice Requires="wps">
            <w:drawing>
              <wp:anchor distT="0" distB="0" distL="114300" distR="114300" simplePos="0" relativeHeight="251663360" behindDoc="0" locked="0" layoutInCell="1" allowOverlap="1" wp14:anchorId="74F92F5B" wp14:editId="169A9B84">
                <wp:simplePos x="0" y="0"/>
                <wp:positionH relativeFrom="column">
                  <wp:posOffset>4334</wp:posOffset>
                </wp:positionH>
                <wp:positionV relativeFrom="paragraph">
                  <wp:posOffset>21668</wp:posOffset>
                </wp:positionV>
                <wp:extent cx="130966" cy="120394"/>
                <wp:effectExtent l="0" t="0" r="21590" b="1333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673537272"/>
                              <w:temporary/>
                              <w:showingPlcHdr/>
                              <w15:appearance w15:val="hidden"/>
                            </w:sdtPr>
                            <w:sdtContent>
                              <w:p w14:paraId="25C717F0"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92F5B" id="_x0000_s1028" type="#_x0000_t202" style="position:absolute;left:0;text-align:left;margin-left:.35pt;margin-top:1.7pt;width:10.3pt;height: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">
                <v:textbox>
                  <w:txbxContent>
                    <w:sdt>
                      <w:sdtPr>
                        <w:id w:val="1673537272"/>
                        <w:temporary/>
                        <w:showingPlcHdr/>
                        <w15:appearance w15:val="hidden"/>
                      </w:sdtPr>
                      <w:sdtContent>
                        <w:p w14:paraId="25C717F0"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t xml:space="preserve">     </w:t>
      </w:r>
      <w:r w:rsidR="00073600">
        <w:t>One-way v</w:t>
      </w:r>
      <w:r w:rsidR="00CD6207">
        <w:t>isit</w:t>
      </w:r>
      <w:r w:rsidRPr="00E3159E">
        <w:t xml:space="preserve"> (your family </w:t>
      </w:r>
      <w:r w:rsidR="00CD6207" w:rsidRPr="00A7660C">
        <w:rPr>
          <w:u w:val="single"/>
        </w:rPr>
        <w:t>not</w:t>
      </w:r>
      <w:r w:rsidR="00CD6207">
        <w:t xml:space="preserve"> </w:t>
      </w:r>
      <w:r w:rsidRPr="00E3159E">
        <w:t xml:space="preserve">receiving a student </w:t>
      </w:r>
      <w:r w:rsidR="00CD6207">
        <w:t>at the same time</w:t>
      </w:r>
      <w:r w:rsidRPr="00E3159E">
        <w:t>)</w:t>
      </w:r>
    </w:p>
    <w:p w14:paraId="62BCB95E" w14:textId="046891C6" w:rsidR="00E3159E" w:rsidRPr="00177F09" w:rsidRDefault="00E3159E" w:rsidP="00CD6207">
      <w:pPr>
        <w:spacing w:before="240"/>
        <w:rPr>
          <w:lang w:val="en-US"/>
        </w:rPr>
      </w:pPr>
      <w:r w:rsidRPr="00177F09">
        <w:rPr>
          <w:lang w:val="en-US"/>
        </w:rPr>
        <w:t>Exchange</w:t>
      </w:r>
      <w:r w:rsidR="00913EEA" w:rsidRPr="00177F09">
        <w:rPr>
          <w:lang w:val="en-US"/>
        </w:rPr>
        <w:t xml:space="preserve"> / visit</w:t>
      </w:r>
      <w:r w:rsidRPr="00177F09">
        <w:rPr>
          <w:lang w:val="en-US"/>
        </w:rPr>
        <w:t xml:space="preserve"> </w:t>
      </w:r>
      <w:r w:rsidR="004332CB" w:rsidRPr="00177F09">
        <w:rPr>
          <w:lang w:val="en-US"/>
        </w:rPr>
        <w:t xml:space="preserve">duration: </w:t>
      </w:r>
      <w:r w:rsidR="00177F09">
        <w:rPr>
          <w:lang w:val="en-US"/>
        </w:rPr>
        <w:t xml:space="preserve">____________________________ </w:t>
      </w:r>
      <w:r w:rsidR="003D2B47" w:rsidRPr="00177F09">
        <w:rPr>
          <w:i/>
          <w:iCs/>
          <w:lang w:val="en-US"/>
        </w:rPr>
        <w:t>(min</w:t>
      </w:r>
      <w:r w:rsidR="00892604" w:rsidRPr="00177F09">
        <w:rPr>
          <w:i/>
          <w:iCs/>
          <w:lang w:val="en-US"/>
        </w:rPr>
        <w:t xml:space="preserve"> 5 week</w:t>
      </w:r>
      <w:r w:rsidR="001A046C" w:rsidRPr="00177F09">
        <w:rPr>
          <w:i/>
          <w:iCs/>
          <w:lang w:val="en-US"/>
        </w:rPr>
        <w:t>s</w:t>
      </w:r>
      <w:r w:rsidR="00892604" w:rsidRPr="00177F09">
        <w:rPr>
          <w:i/>
          <w:iCs/>
          <w:lang w:val="en-US"/>
        </w:rPr>
        <w:t>,</w:t>
      </w:r>
      <w:r w:rsidR="003D2B47" w:rsidRPr="00177F09">
        <w:rPr>
          <w:i/>
          <w:iCs/>
          <w:lang w:val="en-US"/>
        </w:rPr>
        <w:t xml:space="preserve"> max </w:t>
      </w:r>
      <w:r w:rsidR="00A7660C" w:rsidRPr="00177F09">
        <w:rPr>
          <w:i/>
          <w:iCs/>
          <w:lang w:val="en-US"/>
        </w:rPr>
        <w:t>1 semester</w:t>
      </w:r>
      <w:r w:rsidR="003D2B47" w:rsidRPr="00177F09">
        <w:rPr>
          <w:i/>
          <w:iCs/>
          <w:lang w:val="en-US"/>
        </w:rPr>
        <w:t>)</w:t>
      </w:r>
    </w:p>
    <w:p w14:paraId="1B6440A5" w14:textId="0658354E" w:rsidR="00E3159E" w:rsidRPr="00E3159E" w:rsidRDefault="00E3159E" w:rsidP="00E3159E">
      <w:r w:rsidRPr="00E3159E">
        <w:t>Justification</w:t>
      </w:r>
      <w:r w:rsidR="00160D41">
        <w:t xml:space="preserve"> if unable to host</w:t>
      </w:r>
      <w:r w:rsidRPr="00E3159E">
        <w:t>:</w:t>
      </w:r>
    </w:p>
    <w:p w14:paraId="17091716" w14:textId="0B577DEC" w:rsidR="00E3159E" w:rsidRDefault="00E3159E" w:rsidP="00E3159E"/>
    <w:p w14:paraId="1D28A14A" w14:textId="77777777" w:rsidR="00654A33" w:rsidRDefault="00654A33" w:rsidP="00654A33">
      <w:pPr>
        <w:rPr>
          <w:b/>
          <w:bCs/>
        </w:rPr>
      </w:pPr>
    </w:p>
    <w:p w14:paraId="007DE391" w14:textId="77777777" w:rsidR="00654A33" w:rsidRDefault="00654A33" w:rsidP="00654A33">
      <w:pPr>
        <w:rPr>
          <w:b/>
          <w:bCs/>
        </w:rPr>
      </w:pPr>
    </w:p>
    <w:p w14:paraId="13BA0189" w14:textId="12260B94" w:rsidR="00654A33" w:rsidRPr="00654A33" w:rsidRDefault="004D78CE" w:rsidP="004D78CE">
      <w:pPr>
        <w:pStyle w:val="Heading1"/>
      </w:pPr>
      <w:r>
        <w:t xml:space="preserve">5. </w:t>
      </w:r>
      <w:r w:rsidR="00654A33" w:rsidRPr="00654A33">
        <w:t>Personal and Family information</w:t>
      </w:r>
    </w:p>
    <w:p w14:paraId="61D9AB46" w14:textId="4AF8F085" w:rsidR="00654A33" w:rsidRPr="00654A33" w:rsidRDefault="00654A33" w:rsidP="00654A33">
      <w:r w:rsidRPr="00654A33">
        <w:t xml:space="preserve">I live with </w:t>
      </w:r>
      <w:r>
        <w:t xml:space="preserve">my </w:t>
      </w:r>
      <w:r w:rsidRPr="00654A33">
        <w:t>(please tick below as appropriate):</w:t>
      </w:r>
    </w:p>
    <w:tbl>
      <w:tblPr>
        <w:tblW w:w="10129" w:type="dxa"/>
        <w:tblLayout w:type="fixed"/>
        <w:tblLook w:val="01E0" w:firstRow="1" w:lastRow="1" w:firstColumn="1" w:lastColumn="1" w:noHBand="0" w:noVBand="0"/>
      </w:tblPr>
      <w:tblGrid>
        <w:gridCol w:w="3394"/>
        <w:gridCol w:w="3199"/>
        <w:gridCol w:w="842"/>
        <w:gridCol w:w="2694"/>
      </w:tblGrid>
      <w:tr w:rsidR="00654A33" w:rsidRPr="00654A33" w14:paraId="7D2AF79A" w14:textId="77777777" w:rsidTr="009D3551">
        <w:trPr>
          <w:trHeight w:val="382"/>
        </w:trPr>
        <w:tc>
          <w:tcPr>
            <w:tcW w:w="3394" w:type="dxa"/>
            <w:tcMar>
              <w:left w:w="28" w:type="dxa"/>
              <w:right w:w="28" w:type="dxa"/>
            </w:tcMar>
          </w:tcPr>
          <w:p w14:paraId="768C99B5" w14:textId="77777777" w:rsidR="00654A33" w:rsidRPr="00654A33" w:rsidRDefault="00654A33" w:rsidP="00654A33">
            <w:r w:rsidRPr="00654A33">
              <w:rPr>
                <w:noProof/>
              </w:rPr>
              <mc:AlternateContent>
                <mc:Choice Requires="wps">
                  <w:drawing>
                    <wp:anchor distT="0" distB="0" distL="114300" distR="114300" simplePos="0" relativeHeight="251666432" behindDoc="0" locked="0" layoutInCell="1" allowOverlap="1" wp14:anchorId="3475A645" wp14:editId="20786ECC">
                      <wp:simplePos x="0" y="0"/>
                      <wp:positionH relativeFrom="column">
                        <wp:posOffset>34925</wp:posOffset>
                      </wp:positionH>
                      <wp:positionV relativeFrom="paragraph">
                        <wp:posOffset>19091</wp:posOffset>
                      </wp:positionV>
                      <wp:extent cx="130966" cy="120394"/>
                      <wp:effectExtent l="0" t="0" r="21590" b="1333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989734130"/>
                                    <w:temporary/>
                                    <w:showingPlcHdr/>
                                    <w15:appearance w15:val="hidden"/>
                                  </w:sdtPr>
                                  <w:sdtContent>
                                    <w:p w14:paraId="4300DC13" w14:textId="77777777" w:rsidR="00654A33" w:rsidRDefault="00654A33" w:rsidP="00654A3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5A645" id="_x0000_s1029" type="#_x0000_t202" style="position:absolute;left:0;text-align:left;margin-left:2.75pt;margin-top:1.5pt;width:10.3pt;height: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">
                      <v:textbox>
                        <w:txbxContent>
                          <w:sdt>
                            <w:sdtPr>
                              <w:id w:val="1989734130"/>
                              <w:temporary/>
                              <w:showingPlcHdr/>
                              <w15:appearance w15:val="hidden"/>
                            </w:sdtPr>
                            <w:sdtContent>
                              <w:p w14:paraId="4300DC13" w14:textId="77777777" w:rsidR="00654A33" w:rsidRDefault="00654A33" w:rsidP="00654A33">
                                <w:r>
                                  <w:t>[Grab your reader’s attention with a great quote from the document or use this space to emphasize a key point. To place this text box anywhere on the page, just drag it.]</w:t>
                                </w:r>
                              </w:p>
                            </w:sdtContent>
                          </w:sdt>
                        </w:txbxContent>
                      </v:textbox>
                    </v:shape>
                  </w:pict>
                </mc:Fallback>
              </mc:AlternateContent>
            </w:r>
            <w:r w:rsidRPr="00654A33">
              <w:rPr>
                <w:noProof/>
              </w:rPr>
              <mc:AlternateContent>
                <mc:Choice Requires="wps">
                  <w:drawing>
                    <wp:anchor distT="0" distB="0" distL="114300" distR="114300" simplePos="0" relativeHeight="251667456" behindDoc="0" locked="0" layoutInCell="1" allowOverlap="1" wp14:anchorId="473F57C2" wp14:editId="64168A89">
                      <wp:simplePos x="0" y="0"/>
                      <wp:positionH relativeFrom="column">
                        <wp:posOffset>2032121</wp:posOffset>
                      </wp:positionH>
                      <wp:positionV relativeFrom="paragraph">
                        <wp:posOffset>34290</wp:posOffset>
                      </wp:positionV>
                      <wp:extent cx="130966" cy="120394"/>
                      <wp:effectExtent l="0" t="0" r="21590" b="1333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225833078"/>
                                    <w:temporary/>
                                    <w:showingPlcHdr/>
                                    <w15:appearance w15:val="hidden"/>
                                  </w:sdtPr>
                                  <w:sdtContent>
                                    <w:p w14:paraId="28BD558A" w14:textId="77777777" w:rsidR="00654A33" w:rsidRDefault="00654A33" w:rsidP="00654A3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F57C2" id="_x0000_s1030" type="#_x0000_t202" style="position:absolute;left:0;text-align:left;margin-left:160pt;margin-top:2.7pt;width:10.3pt;height: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">
                      <v:textbox>
                        <w:txbxContent>
                          <w:sdt>
                            <w:sdtPr>
                              <w:id w:val="-225833078"/>
                              <w:temporary/>
                              <w:showingPlcHdr/>
                              <w15:appearance w15:val="hidden"/>
                            </w:sdtPr>
                            <w:sdtContent>
                              <w:p w14:paraId="28BD558A" w14:textId="77777777" w:rsidR="00654A33" w:rsidRDefault="00654A33" w:rsidP="00654A33">
                                <w:r>
                                  <w:t>[Grab your reader’s attention with a great quote from the document or use this space to emphasize a key point. To place this text box anywhere on the page, just drag it.]</w:t>
                                </w:r>
                              </w:p>
                            </w:sdtContent>
                          </w:sdt>
                        </w:txbxContent>
                      </v:textbox>
                    </v:shape>
                  </w:pict>
                </mc:Fallback>
              </mc:AlternateContent>
            </w:r>
            <w:r w:rsidRPr="00654A33">
              <w:t xml:space="preserve">     Mother</w:t>
            </w:r>
          </w:p>
        </w:tc>
        <w:tc>
          <w:tcPr>
            <w:tcW w:w="3199" w:type="dxa"/>
            <w:tcMar>
              <w:left w:w="28" w:type="dxa"/>
              <w:right w:w="28" w:type="dxa"/>
            </w:tcMar>
          </w:tcPr>
          <w:p w14:paraId="0AF1A992" w14:textId="77777777" w:rsidR="00654A33" w:rsidRPr="00654A33" w:rsidRDefault="00654A33" w:rsidP="00654A33">
            <w:r w:rsidRPr="00654A33">
              <w:rPr>
                <w:noProof/>
              </w:rPr>
              <mc:AlternateContent>
                <mc:Choice Requires="wps">
                  <w:drawing>
                    <wp:anchor distT="0" distB="0" distL="114300" distR="114300" simplePos="0" relativeHeight="251668480" behindDoc="0" locked="0" layoutInCell="1" allowOverlap="1" wp14:anchorId="4FCD9A89" wp14:editId="1DAE61C6">
                      <wp:simplePos x="0" y="0"/>
                      <wp:positionH relativeFrom="column">
                        <wp:posOffset>1857640</wp:posOffset>
                      </wp:positionH>
                      <wp:positionV relativeFrom="paragraph">
                        <wp:posOffset>20400</wp:posOffset>
                      </wp:positionV>
                      <wp:extent cx="130810" cy="120015"/>
                      <wp:effectExtent l="0" t="0" r="21590" b="1333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 cy="120015"/>
                              </a:xfrm>
                              <a:prstGeom prst="rect">
                                <a:avLst/>
                              </a:prstGeom>
                              <a:solidFill>
                                <a:srgbClr val="FFFFFF"/>
                              </a:solidFill>
                              <a:ln w="9525">
                                <a:solidFill>
                                  <a:srgbClr val="000000"/>
                                </a:solidFill>
                                <a:miter lim="800000"/>
                                <a:headEnd/>
                                <a:tailEnd/>
                              </a:ln>
                            </wps:spPr>
                            <wps:txbx>
                              <w:txbxContent>
                                <w:p w14:paraId="1C8B8FE5" w14:textId="77777777" w:rsidR="00654A33" w:rsidRDefault="00654A33" w:rsidP="00654A33">
                                  <w:proofErr w:type="spellStart"/>
                                  <w:r>
                                    <w:t>fgh</w:t>
                                  </w:r>
                                  <w:proofErr w:type="spellEnd"/>
                                  <w:sdt>
                                    <w:sdtPr>
                                      <w:id w:val="-1860424470"/>
                                      <w:temporary/>
                                      <w:showingPlcHdr/>
                                      <w15:appearance w15:val="hidden"/>
                                    </w:sdtPr>
                                    <w:sdtContent>
                                      <w:r>
                                        <w:t>[Grab your reader’s attention with a great quote from the document or use this space to emphasize a key point. To place this text box anywhere on the page, just drag i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D9A89" id="_x0000_s1031" type="#_x0000_t202" style="position:absolute;left:0;text-align:left;margin-left:146.25pt;margin-top:1.6pt;width:10.3pt;height:9.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">
                      <v:textbox>
                        <w:txbxContent>
                          <w:p w14:paraId="1C8B8FE5" w14:textId="77777777" w:rsidR="00654A33" w:rsidRDefault="00654A33" w:rsidP="00654A33">
                            <w:proofErr w:type="spellStart"/>
                            <w:r>
                              <w:t>fgh</w:t>
                            </w:r>
                            <w:proofErr w:type="spellEnd"/>
                            <w:sdt>
                              <w:sdtPr>
                                <w:id w:val="-1860424470"/>
                                <w:temporary/>
                                <w:showingPlcHdr/>
                                <w15:appearance w15:val="hidden"/>
                              </w:sdtPr>
                              <w:sdtContent>
                                <w:r>
                                  <w:t>[Grab your reader’s attention with a great quote from the document or use this space to emphasize a key point. To place this text box anywhere on the page, just drag it.]</w:t>
                                </w:r>
                              </w:sdtContent>
                            </w:sdt>
                          </w:p>
                        </w:txbxContent>
                      </v:textbox>
                    </v:shape>
                  </w:pict>
                </mc:Fallback>
              </mc:AlternateContent>
            </w:r>
            <w:r w:rsidRPr="00654A33">
              <w:t xml:space="preserve"> Father</w:t>
            </w:r>
          </w:p>
        </w:tc>
        <w:tc>
          <w:tcPr>
            <w:tcW w:w="842" w:type="dxa"/>
            <w:tcMar>
              <w:left w:w="28" w:type="dxa"/>
              <w:right w:w="28" w:type="dxa"/>
            </w:tcMar>
          </w:tcPr>
          <w:p w14:paraId="74030068" w14:textId="77777777" w:rsidR="00654A33" w:rsidRPr="00654A33" w:rsidRDefault="00654A33" w:rsidP="00654A33">
            <w:r w:rsidRPr="00654A33">
              <w:t>Other:</w:t>
            </w:r>
          </w:p>
        </w:tc>
        <w:tc>
          <w:tcPr>
            <w:tcW w:w="2694" w:type="dxa"/>
            <w:tcMar>
              <w:left w:w="28" w:type="dxa"/>
              <w:right w:w="28" w:type="dxa"/>
            </w:tcMar>
          </w:tcPr>
          <w:p w14:paraId="323382BA" w14:textId="77777777" w:rsidR="00654A33" w:rsidRPr="00654A33" w:rsidRDefault="00654A33" w:rsidP="00654A33"/>
        </w:tc>
      </w:tr>
    </w:tbl>
    <w:p w14:paraId="7C29B199" w14:textId="77777777" w:rsidR="00654A33" w:rsidRDefault="00654A33" w:rsidP="00654A33"/>
    <w:p w14:paraId="1A704FD3" w14:textId="7A1E6C32" w:rsidR="00654A33" w:rsidRPr="00654A33" w:rsidRDefault="00654A33" w:rsidP="00654A33">
      <w:r w:rsidRPr="00654A33">
        <w:rPr>
          <w:b/>
          <w:iCs/>
        </w:rPr>
        <w:t>Mother/Stepmother/Guardian</w:t>
      </w:r>
    </w:p>
    <w:tbl>
      <w:tblPr>
        <w:tblW w:w="8848" w:type="dxa"/>
        <w:tblLayout w:type="fixed"/>
        <w:tblLook w:val="01E0" w:firstRow="1" w:lastRow="1" w:firstColumn="1" w:lastColumn="1" w:noHBand="0" w:noVBand="0"/>
      </w:tblPr>
      <w:tblGrid>
        <w:gridCol w:w="3005"/>
        <w:gridCol w:w="5843"/>
      </w:tblGrid>
      <w:tr w:rsidR="00654A33" w:rsidRPr="00654A33" w14:paraId="696F2516"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61B316BC" w14:textId="77777777" w:rsidR="00654A33" w:rsidRPr="00654A33" w:rsidRDefault="00654A33" w:rsidP="00654A33">
            <w:r w:rsidRPr="00654A33">
              <w:t>First name:</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2E7C1645" w14:textId="77777777" w:rsidR="00654A33" w:rsidRPr="00654A33" w:rsidRDefault="00654A33" w:rsidP="00654A33"/>
        </w:tc>
      </w:tr>
      <w:tr w:rsidR="00654A33" w:rsidRPr="00654A33" w14:paraId="1B295B92"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67EEBCE5" w14:textId="77777777" w:rsidR="00654A33" w:rsidRPr="00654A33" w:rsidRDefault="00654A33" w:rsidP="00654A33">
            <w:r w:rsidRPr="00654A33">
              <w:t>Last name:</w:t>
            </w:r>
            <w:r w:rsidRPr="00654A33">
              <w:tab/>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4CD1795A" w14:textId="77777777" w:rsidR="00654A33" w:rsidRPr="00654A33" w:rsidRDefault="00654A33" w:rsidP="00654A33"/>
        </w:tc>
      </w:tr>
      <w:tr w:rsidR="00654A33" w:rsidRPr="00654A33" w14:paraId="10B4C8AC"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1CAABCC5" w14:textId="77777777" w:rsidR="00654A33" w:rsidRPr="00654A33" w:rsidRDefault="00654A33" w:rsidP="00654A33">
            <w:r w:rsidRPr="00654A33">
              <w:t>Legally responsible (yes/no):</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5D18850A" w14:textId="77777777" w:rsidR="00654A33" w:rsidRPr="00654A33" w:rsidRDefault="00654A33" w:rsidP="00654A33"/>
        </w:tc>
      </w:tr>
      <w:tr w:rsidR="001500B5" w:rsidRPr="00654A33" w14:paraId="63BD7941"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28AE90C0" w14:textId="0DE43C8E" w:rsidR="001500B5" w:rsidRPr="00654A33" w:rsidRDefault="001500B5" w:rsidP="00654A33">
            <w:r>
              <w:t>Email:</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4BF3D19E" w14:textId="77777777" w:rsidR="001500B5" w:rsidRPr="00654A33" w:rsidRDefault="001500B5" w:rsidP="00654A33"/>
        </w:tc>
      </w:tr>
    </w:tbl>
    <w:p w14:paraId="7BA96CD0" w14:textId="77777777" w:rsidR="00654A33" w:rsidRPr="00654A33" w:rsidRDefault="00654A33" w:rsidP="00654A33"/>
    <w:p w14:paraId="2DC059AF" w14:textId="77777777" w:rsidR="00654A33" w:rsidRPr="00654A33" w:rsidRDefault="00654A33" w:rsidP="00654A33">
      <w:pPr>
        <w:rPr>
          <w:b/>
          <w:iCs/>
        </w:rPr>
      </w:pPr>
      <w:r w:rsidRPr="00654A33">
        <w:rPr>
          <w:b/>
          <w:iCs/>
        </w:rPr>
        <w:t>Father/Stepfather/Guardian</w:t>
      </w:r>
    </w:p>
    <w:tbl>
      <w:tblPr>
        <w:tblW w:w="8848" w:type="dxa"/>
        <w:tblLayout w:type="fixed"/>
        <w:tblLook w:val="01E0" w:firstRow="1" w:lastRow="1" w:firstColumn="1" w:lastColumn="1" w:noHBand="0" w:noVBand="0"/>
      </w:tblPr>
      <w:tblGrid>
        <w:gridCol w:w="3005"/>
        <w:gridCol w:w="5843"/>
      </w:tblGrid>
      <w:tr w:rsidR="00654A33" w:rsidRPr="00654A33" w14:paraId="14F278BF"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473D4B31" w14:textId="77777777" w:rsidR="00654A33" w:rsidRPr="00654A33" w:rsidRDefault="00654A33" w:rsidP="00654A33">
            <w:r w:rsidRPr="00654A33">
              <w:t>First name:</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157A6E9F" w14:textId="77777777" w:rsidR="00654A33" w:rsidRPr="00654A33" w:rsidRDefault="00654A33" w:rsidP="00654A33"/>
        </w:tc>
      </w:tr>
      <w:tr w:rsidR="00654A33" w:rsidRPr="00654A33" w14:paraId="002589A1"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350EE698" w14:textId="77777777" w:rsidR="00654A33" w:rsidRPr="00654A33" w:rsidRDefault="00654A33" w:rsidP="00654A33">
            <w:r w:rsidRPr="00654A33">
              <w:t>Last name:</w:t>
            </w:r>
            <w:r w:rsidRPr="00654A33">
              <w:tab/>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17B11955" w14:textId="77777777" w:rsidR="00654A33" w:rsidRPr="00654A33" w:rsidRDefault="00654A33" w:rsidP="00654A33"/>
        </w:tc>
      </w:tr>
      <w:tr w:rsidR="00654A33" w:rsidRPr="00654A33" w14:paraId="1116D853"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3B1D9E5C" w14:textId="77777777" w:rsidR="00654A33" w:rsidRPr="00654A33" w:rsidRDefault="00654A33" w:rsidP="00654A33">
            <w:r w:rsidRPr="00654A33">
              <w:t>Legally responsible (yes/no):</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7A510417" w14:textId="77777777" w:rsidR="00654A33" w:rsidRPr="00654A33" w:rsidRDefault="00654A33" w:rsidP="00654A33"/>
        </w:tc>
      </w:tr>
      <w:tr w:rsidR="001500B5" w:rsidRPr="00654A33" w14:paraId="10A05F6E"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0289D251" w14:textId="0CF794C4" w:rsidR="001500B5" w:rsidRPr="00654A33" w:rsidRDefault="001500B5" w:rsidP="00654A33">
            <w:r>
              <w:t>Email:</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7C562A44" w14:textId="77777777" w:rsidR="001500B5" w:rsidRPr="00654A33" w:rsidRDefault="001500B5" w:rsidP="00654A33"/>
        </w:tc>
      </w:tr>
    </w:tbl>
    <w:p w14:paraId="36867544" w14:textId="1296AB12" w:rsidR="00654A33" w:rsidRDefault="00654A33" w:rsidP="00E3159E"/>
    <w:p w14:paraId="1385E54F" w14:textId="33D2404F" w:rsidR="00654A33" w:rsidRPr="00654A33" w:rsidRDefault="004D78CE" w:rsidP="004D78CE">
      <w:pPr>
        <w:pStyle w:val="Heading1"/>
      </w:pPr>
      <w:r>
        <w:t xml:space="preserve">6. </w:t>
      </w:r>
      <w:r w:rsidR="00654A33" w:rsidRPr="00654A33">
        <w:t>Languages</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5"/>
        <w:gridCol w:w="5850"/>
      </w:tblGrid>
      <w:tr w:rsidR="00654A33" w:rsidRPr="00654A33" w14:paraId="2ABED494" w14:textId="77777777" w:rsidTr="00654A33">
        <w:tc>
          <w:tcPr>
            <w:tcW w:w="2965" w:type="dxa"/>
          </w:tcPr>
          <w:p w14:paraId="12BACF7C" w14:textId="77777777" w:rsidR="00654A33" w:rsidRPr="00654A33" w:rsidRDefault="00654A33" w:rsidP="00654A33">
            <w:r w:rsidRPr="00654A33">
              <w:t>Mother tongue:</w:t>
            </w:r>
          </w:p>
        </w:tc>
        <w:tc>
          <w:tcPr>
            <w:tcW w:w="5850" w:type="dxa"/>
          </w:tcPr>
          <w:p w14:paraId="23B67BF9" w14:textId="77777777" w:rsidR="00654A33" w:rsidRPr="00654A33" w:rsidRDefault="00654A33" w:rsidP="00654A33"/>
        </w:tc>
      </w:tr>
    </w:tbl>
    <w:p w14:paraId="75EDF26D" w14:textId="77777777" w:rsidR="00654A33" w:rsidRPr="00654A33" w:rsidRDefault="00654A33" w:rsidP="00654A33"/>
    <w:tbl>
      <w:tblPr>
        <w:tblW w:w="9270" w:type="dxa"/>
        <w:tblLook w:val="01E0" w:firstRow="1" w:lastRow="1" w:firstColumn="1" w:lastColumn="1" w:noHBand="0" w:noVBand="0"/>
      </w:tblPr>
      <w:tblGrid>
        <w:gridCol w:w="1257"/>
        <w:gridCol w:w="1146"/>
        <w:gridCol w:w="1116"/>
        <w:gridCol w:w="549"/>
        <w:gridCol w:w="1134"/>
        <w:gridCol w:w="1278"/>
        <w:gridCol w:w="990"/>
        <w:gridCol w:w="810"/>
        <w:gridCol w:w="990"/>
      </w:tblGrid>
      <w:tr w:rsidR="00654A33" w:rsidRPr="00654A33" w14:paraId="1F871D76" w14:textId="77777777" w:rsidTr="00654A33">
        <w:trPr>
          <w:gridAfter w:val="7"/>
          <w:wAfter w:w="6867" w:type="dxa"/>
          <w:trHeight w:val="311"/>
        </w:trPr>
        <w:tc>
          <w:tcPr>
            <w:tcW w:w="2403" w:type="dxa"/>
            <w:gridSpan w:val="2"/>
          </w:tcPr>
          <w:p w14:paraId="447A366F" w14:textId="77777777" w:rsidR="00654A33" w:rsidRPr="00654A33" w:rsidRDefault="00654A33" w:rsidP="00654A33">
            <w:pPr>
              <w:rPr>
                <w:b/>
                <w:bCs/>
              </w:rPr>
            </w:pPr>
            <w:r w:rsidRPr="00654A33">
              <w:rPr>
                <w:b/>
                <w:bCs/>
              </w:rPr>
              <w:t>Other languages:</w:t>
            </w:r>
          </w:p>
        </w:tc>
      </w:tr>
      <w:tr w:rsidR="00654A33" w:rsidRPr="00654A33" w14:paraId="54A63055" w14:textId="77777777" w:rsidTr="00654A33">
        <w:trPr>
          <w:trHeight w:val="363"/>
        </w:trPr>
        <w:tc>
          <w:tcPr>
            <w:tcW w:w="1257" w:type="dxa"/>
            <w:tcBorders>
              <w:top w:val="single" w:sz="4" w:space="0" w:color="auto"/>
              <w:left w:val="single" w:sz="4" w:space="0" w:color="auto"/>
              <w:bottom w:val="single" w:sz="4" w:space="0" w:color="auto"/>
              <w:right w:val="single" w:sz="4" w:space="0" w:color="auto"/>
            </w:tcBorders>
          </w:tcPr>
          <w:p w14:paraId="1D82093E" w14:textId="332C7978" w:rsidR="00654A33" w:rsidRPr="00654A33" w:rsidRDefault="00654A33" w:rsidP="00654A33">
            <w:r w:rsidRPr="00654A33">
              <w:t>Language</w:t>
            </w:r>
            <w:r>
              <w:t>:</w:t>
            </w:r>
          </w:p>
        </w:tc>
        <w:tc>
          <w:tcPr>
            <w:tcW w:w="1146" w:type="dxa"/>
            <w:tcBorders>
              <w:top w:val="single" w:sz="4" w:space="0" w:color="auto"/>
              <w:left w:val="single" w:sz="4" w:space="0" w:color="auto"/>
              <w:bottom w:val="single" w:sz="4" w:space="0" w:color="auto"/>
              <w:right w:val="single" w:sz="4" w:space="0" w:color="auto"/>
            </w:tcBorders>
          </w:tcPr>
          <w:p w14:paraId="20A94D0B" w14:textId="77777777" w:rsidR="00654A33" w:rsidRPr="00654A33" w:rsidRDefault="00654A33" w:rsidP="00654A33"/>
        </w:tc>
        <w:tc>
          <w:tcPr>
            <w:tcW w:w="1116" w:type="dxa"/>
            <w:tcBorders>
              <w:top w:val="single" w:sz="4" w:space="0" w:color="auto"/>
              <w:left w:val="single" w:sz="4" w:space="0" w:color="auto"/>
              <w:bottom w:val="single" w:sz="4" w:space="0" w:color="auto"/>
              <w:right w:val="single" w:sz="4" w:space="0" w:color="auto"/>
            </w:tcBorders>
          </w:tcPr>
          <w:p w14:paraId="19FD5758" w14:textId="77777777" w:rsidR="00654A33" w:rsidRPr="00654A33" w:rsidRDefault="00654A33" w:rsidP="00654A33">
            <w:r w:rsidRPr="00654A33">
              <w:t>Years studied</w:t>
            </w:r>
          </w:p>
        </w:tc>
        <w:tc>
          <w:tcPr>
            <w:tcW w:w="549" w:type="dxa"/>
            <w:tcBorders>
              <w:top w:val="single" w:sz="4" w:space="0" w:color="auto"/>
              <w:left w:val="single" w:sz="4" w:space="0" w:color="auto"/>
              <w:bottom w:val="single" w:sz="4" w:space="0" w:color="auto"/>
              <w:right w:val="single" w:sz="4" w:space="0" w:color="auto"/>
            </w:tcBorders>
          </w:tcPr>
          <w:p w14:paraId="270C9539" w14:textId="77777777" w:rsidR="00654A33" w:rsidRPr="00654A33" w:rsidRDefault="00654A33" w:rsidP="00654A33"/>
        </w:tc>
        <w:tc>
          <w:tcPr>
            <w:tcW w:w="1134" w:type="dxa"/>
            <w:tcBorders>
              <w:top w:val="single" w:sz="4" w:space="0" w:color="auto"/>
              <w:left w:val="single" w:sz="4" w:space="0" w:color="auto"/>
              <w:bottom w:val="single" w:sz="4" w:space="0" w:color="auto"/>
              <w:right w:val="single" w:sz="4" w:space="0" w:color="auto"/>
            </w:tcBorders>
          </w:tcPr>
          <w:p w14:paraId="28C585C6" w14:textId="77777777" w:rsidR="00654A33" w:rsidRPr="00654A33" w:rsidRDefault="00654A33" w:rsidP="00654A33">
            <w:r w:rsidRPr="00654A33">
              <w:t>Speaking ability</w:t>
            </w:r>
          </w:p>
        </w:tc>
        <w:tc>
          <w:tcPr>
            <w:tcW w:w="1278" w:type="dxa"/>
            <w:tcBorders>
              <w:top w:val="single" w:sz="4" w:space="0" w:color="auto"/>
              <w:left w:val="single" w:sz="4" w:space="0" w:color="auto"/>
              <w:bottom w:val="single" w:sz="4" w:space="0" w:color="auto"/>
              <w:right w:val="single" w:sz="4" w:space="0" w:color="auto"/>
            </w:tcBorders>
          </w:tcPr>
          <w:p w14:paraId="3CA9BD25"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Excellent</w:t>
            </w:r>
          </w:p>
        </w:tc>
        <w:tc>
          <w:tcPr>
            <w:tcW w:w="990" w:type="dxa"/>
            <w:tcBorders>
              <w:top w:val="single" w:sz="4" w:space="0" w:color="auto"/>
              <w:left w:val="single" w:sz="4" w:space="0" w:color="auto"/>
              <w:bottom w:val="single" w:sz="4" w:space="0" w:color="auto"/>
              <w:right w:val="single" w:sz="4" w:space="0" w:color="auto"/>
            </w:tcBorders>
          </w:tcPr>
          <w:p w14:paraId="56CA0177"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Good</w:t>
            </w:r>
          </w:p>
        </w:tc>
        <w:tc>
          <w:tcPr>
            <w:tcW w:w="810" w:type="dxa"/>
            <w:tcBorders>
              <w:top w:val="single" w:sz="4" w:space="0" w:color="auto"/>
              <w:left w:val="single" w:sz="4" w:space="0" w:color="auto"/>
              <w:bottom w:val="single" w:sz="4" w:space="0" w:color="auto"/>
              <w:right w:val="single" w:sz="4" w:space="0" w:color="auto"/>
            </w:tcBorders>
          </w:tcPr>
          <w:p w14:paraId="1EA727F2"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Fair</w:t>
            </w:r>
          </w:p>
        </w:tc>
        <w:tc>
          <w:tcPr>
            <w:tcW w:w="990" w:type="dxa"/>
            <w:tcBorders>
              <w:top w:val="single" w:sz="4" w:space="0" w:color="auto"/>
              <w:left w:val="single" w:sz="4" w:space="0" w:color="auto"/>
              <w:bottom w:val="single" w:sz="4" w:space="0" w:color="auto"/>
              <w:right w:val="single" w:sz="4" w:space="0" w:color="auto"/>
            </w:tcBorders>
          </w:tcPr>
          <w:p w14:paraId="0DB4301B"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Basic</w:t>
            </w:r>
          </w:p>
        </w:tc>
      </w:tr>
      <w:tr w:rsidR="00654A33" w:rsidRPr="00654A33" w14:paraId="1762ACCC" w14:textId="77777777" w:rsidTr="00654A33">
        <w:trPr>
          <w:trHeight w:val="363"/>
        </w:trPr>
        <w:tc>
          <w:tcPr>
            <w:tcW w:w="1257" w:type="dxa"/>
            <w:tcBorders>
              <w:top w:val="single" w:sz="4" w:space="0" w:color="auto"/>
              <w:left w:val="single" w:sz="4" w:space="0" w:color="auto"/>
              <w:bottom w:val="single" w:sz="4" w:space="0" w:color="auto"/>
              <w:right w:val="single" w:sz="4" w:space="0" w:color="auto"/>
            </w:tcBorders>
          </w:tcPr>
          <w:p w14:paraId="06991362" w14:textId="4C3CBC45" w:rsidR="00654A33" w:rsidRPr="00654A33" w:rsidRDefault="00654A33" w:rsidP="00654A33">
            <w:r w:rsidRPr="00654A33">
              <w:t>Language</w:t>
            </w:r>
            <w:r>
              <w:t>:</w:t>
            </w:r>
          </w:p>
        </w:tc>
        <w:tc>
          <w:tcPr>
            <w:tcW w:w="1146" w:type="dxa"/>
            <w:tcBorders>
              <w:top w:val="single" w:sz="4" w:space="0" w:color="auto"/>
              <w:left w:val="single" w:sz="4" w:space="0" w:color="auto"/>
              <w:bottom w:val="single" w:sz="4" w:space="0" w:color="auto"/>
              <w:right w:val="single" w:sz="4" w:space="0" w:color="auto"/>
            </w:tcBorders>
          </w:tcPr>
          <w:p w14:paraId="39895CA9" w14:textId="77777777" w:rsidR="00654A33" w:rsidRPr="00654A33" w:rsidRDefault="00654A33" w:rsidP="00654A33"/>
        </w:tc>
        <w:tc>
          <w:tcPr>
            <w:tcW w:w="1116" w:type="dxa"/>
            <w:tcBorders>
              <w:top w:val="single" w:sz="4" w:space="0" w:color="auto"/>
              <w:left w:val="single" w:sz="4" w:space="0" w:color="auto"/>
              <w:bottom w:val="single" w:sz="4" w:space="0" w:color="auto"/>
              <w:right w:val="single" w:sz="4" w:space="0" w:color="auto"/>
            </w:tcBorders>
          </w:tcPr>
          <w:p w14:paraId="65B492DD" w14:textId="77777777" w:rsidR="00654A33" w:rsidRPr="00654A33" w:rsidRDefault="00654A33" w:rsidP="00654A33">
            <w:r w:rsidRPr="00654A33">
              <w:t>Years studied</w:t>
            </w:r>
          </w:p>
        </w:tc>
        <w:tc>
          <w:tcPr>
            <w:tcW w:w="549" w:type="dxa"/>
            <w:tcBorders>
              <w:top w:val="single" w:sz="4" w:space="0" w:color="auto"/>
              <w:left w:val="single" w:sz="4" w:space="0" w:color="auto"/>
              <w:bottom w:val="single" w:sz="4" w:space="0" w:color="auto"/>
              <w:right w:val="single" w:sz="4" w:space="0" w:color="auto"/>
            </w:tcBorders>
          </w:tcPr>
          <w:p w14:paraId="5B730F76" w14:textId="77777777" w:rsidR="00654A33" w:rsidRPr="00654A33" w:rsidRDefault="00654A33" w:rsidP="00654A33"/>
        </w:tc>
        <w:tc>
          <w:tcPr>
            <w:tcW w:w="1134" w:type="dxa"/>
            <w:tcBorders>
              <w:top w:val="single" w:sz="4" w:space="0" w:color="auto"/>
              <w:left w:val="single" w:sz="4" w:space="0" w:color="auto"/>
              <w:bottom w:val="single" w:sz="4" w:space="0" w:color="auto"/>
              <w:right w:val="single" w:sz="4" w:space="0" w:color="auto"/>
            </w:tcBorders>
          </w:tcPr>
          <w:p w14:paraId="68250046" w14:textId="77777777" w:rsidR="00654A33" w:rsidRPr="00654A33" w:rsidRDefault="00654A33" w:rsidP="00654A33">
            <w:r w:rsidRPr="00654A33">
              <w:t>Speaking ability</w:t>
            </w:r>
          </w:p>
        </w:tc>
        <w:tc>
          <w:tcPr>
            <w:tcW w:w="1278" w:type="dxa"/>
            <w:tcBorders>
              <w:top w:val="single" w:sz="4" w:space="0" w:color="auto"/>
              <w:left w:val="single" w:sz="4" w:space="0" w:color="auto"/>
              <w:bottom w:val="single" w:sz="4" w:space="0" w:color="auto"/>
              <w:right w:val="single" w:sz="4" w:space="0" w:color="auto"/>
            </w:tcBorders>
          </w:tcPr>
          <w:p w14:paraId="6E887889"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Excellent</w:t>
            </w:r>
          </w:p>
        </w:tc>
        <w:tc>
          <w:tcPr>
            <w:tcW w:w="990" w:type="dxa"/>
            <w:tcBorders>
              <w:top w:val="single" w:sz="4" w:space="0" w:color="auto"/>
              <w:left w:val="single" w:sz="4" w:space="0" w:color="auto"/>
              <w:bottom w:val="single" w:sz="4" w:space="0" w:color="auto"/>
              <w:right w:val="single" w:sz="4" w:space="0" w:color="auto"/>
            </w:tcBorders>
          </w:tcPr>
          <w:p w14:paraId="04850A52"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Good</w:t>
            </w:r>
          </w:p>
        </w:tc>
        <w:tc>
          <w:tcPr>
            <w:tcW w:w="810" w:type="dxa"/>
            <w:tcBorders>
              <w:top w:val="single" w:sz="4" w:space="0" w:color="auto"/>
              <w:left w:val="single" w:sz="4" w:space="0" w:color="auto"/>
              <w:bottom w:val="single" w:sz="4" w:space="0" w:color="auto"/>
              <w:right w:val="single" w:sz="4" w:space="0" w:color="auto"/>
            </w:tcBorders>
          </w:tcPr>
          <w:p w14:paraId="7EE9AAA6"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Fair</w:t>
            </w:r>
          </w:p>
        </w:tc>
        <w:tc>
          <w:tcPr>
            <w:tcW w:w="990" w:type="dxa"/>
            <w:tcBorders>
              <w:top w:val="single" w:sz="4" w:space="0" w:color="auto"/>
              <w:left w:val="single" w:sz="4" w:space="0" w:color="auto"/>
              <w:bottom w:val="single" w:sz="4" w:space="0" w:color="auto"/>
              <w:right w:val="single" w:sz="4" w:space="0" w:color="auto"/>
            </w:tcBorders>
          </w:tcPr>
          <w:p w14:paraId="6544B1B7"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Basic</w:t>
            </w:r>
          </w:p>
        </w:tc>
      </w:tr>
      <w:tr w:rsidR="00654A33" w:rsidRPr="00654A33" w14:paraId="7BD1DDD4" w14:textId="77777777" w:rsidTr="00654A33">
        <w:trPr>
          <w:trHeight w:val="363"/>
        </w:trPr>
        <w:tc>
          <w:tcPr>
            <w:tcW w:w="1257" w:type="dxa"/>
            <w:tcBorders>
              <w:top w:val="single" w:sz="4" w:space="0" w:color="auto"/>
              <w:left w:val="single" w:sz="4" w:space="0" w:color="auto"/>
              <w:bottom w:val="single" w:sz="4" w:space="0" w:color="auto"/>
              <w:right w:val="single" w:sz="4" w:space="0" w:color="auto"/>
            </w:tcBorders>
          </w:tcPr>
          <w:p w14:paraId="3F8BD67E" w14:textId="6FA9B171" w:rsidR="00654A33" w:rsidRPr="00654A33" w:rsidRDefault="00654A33" w:rsidP="00654A33">
            <w:r w:rsidRPr="00654A33">
              <w:t>Language</w:t>
            </w:r>
            <w:r>
              <w:t>:</w:t>
            </w:r>
          </w:p>
        </w:tc>
        <w:tc>
          <w:tcPr>
            <w:tcW w:w="1146" w:type="dxa"/>
            <w:tcBorders>
              <w:top w:val="single" w:sz="4" w:space="0" w:color="auto"/>
              <w:left w:val="single" w:sz="4" w:space="0" w:color="auto"/>
              <w:bottom w:val="single" w:sz="4" w:space="0" w:color="auto"/>
              <w:right w:val="single" w:sz="4" w:space="0" w:color="auto"/>
            </w:tcBorders>
          </w:tcPr>
          <w:p w14:paraId="72B06514" w14:textId="77777777" w:rsidR="00654A33" w:rsidRPr="00654A33" w:rsidRDefault="00654A33" w:rsidP="00654A33"/>
        </w:tc>
        <w:tc>
          <w:tcPr>
            <w:tcW w:w="1116" w:type="dxa"/>
            <w:tcBorders>
              <w:top w:val="single" w:sz="4" w:space="0" w:color="auto"/>
              <w:left w:val="single" w:sz="4" w:space="0" w:color="auto"/>
              <w:bottom w:val="single" w:sz="4" w:space="0" w:color="auto"/>
              <w:right w:val="single" w:sz="4" w:space="0" w:color="auto"/>
            </w:tcBorders>
          </w:tcPr>
          <w:p w14:paraId="7422B124" w14:textId="77777777" w:rsidR="00654A33" w:rsidRPr="00654A33" w:rsidRDefault="00654A33" w:rsidP="00654A33">
            <w:r w:rsidRPr="00654A33">
              <w:t>Years studied</w:t>
            </w:r>
          </w:p>
        </w:tc>
        <w:tc>
          <w:tcPr>
            <w:tcW w:w="549" w:type="dxa"/>
            <w:tcBorders>
              <w:top w:val="single" w:sz="4" w:space="0" w:color="auto"/>
              <w:left w:val="single" w:sz="4" w:space="0" w:color="auto"/>
              <w:bottom w:val="single" w:sz="4" w:space="0" w:color="auto"/>
              <w:right w:val="single" w:sz="4" w:space="0" w:color="auto"/>
            </w:tcBorders>
          </w:tcPr>
          <w:p w14:paraId="71F29C19" w14:textId="77777777" w:rsidR="00654A33" w:rsidRPr="00654A33" w:rsidRDefault="00654A33" w:rsidP="00654A33"/>
        </w:tc>
        <w:tc>
          <w:tcPr>
            <w:tcW w:w="1134" w:type="dxa"/>
            <w:tcBorders>
              <w:top w:val="single" w:sz="4" w:space="0" w:color="auto"/>
              <w:left w:val="single" w:sz="4" w:space="0" w:color="auto"/>
              <w:bottom w:val="single" w:sz="4" w:space="0" w:color="auto"/>
              <w:right w:val="single" w:sz="4" w:space="0" w:color="auto"/>
            </w:tcBorders>
          </w:tcPr>
          <w:p w14:paraId="035B6C30" w14:textId="77777777" w:rsidR="00654A33" w:rsidRPr="00654A33" w:rsidRDefault="00654A33" w:rsidP="00654A33">
            <w:r w:rsidRPr="00654A33">
              <w:t>Speaking ability</w:t>
            </w:r>
          </w:p>
        </w:tc>
        <w:tc>
          <w:tcPr>
            <w:tcW w:w="1278" w:type="dxa"/>
            <w:tcBorders>
              <w:top w:val="single" w:sz="4" w:space="0" w:color="auto"/>
              <w:left w:val="single" w:sz="4" w:space="0" w:color="auto"/>
              <w:bottom w:val="single" w:sz="4" w:space="0" w:color="auto"/>
              <w:right w:val="single" w:sz="4" w:space="0" w:color="auto"/>
            </w:tcBorders>
          </w:tcPr>
          <w:p w14:paraId="65521FB6"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Excellent</w:t>
            </w:r>
          </w:p>
        </w:tc>
        <w:tc>
          <w:tcPr>
            <w:tcW w:w="990" w:type="dxa"/>
            <w:tcBorders>
              <w:top w:val="single" w:sz="4" w:space="0" w:color="auto"/>
              <w:left w:val="single" w:sz="4" w:space="0" w:color="auto"/>
              <w:bottom w:val="single" w:sz="4" w:space="0" w:color="auto"/>
              <w:right w:val="single" w:sz="4" w:space="0" w:color="auto"/>
            </w:tcBorders>
          </w:tcPr>
          <w:p w14:paraId="1A9784C0"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Good</w:t>
            </w:r>
          </w:p>
        </w:tc>
        <w:tc>
          <w:tcPr>
            <w:tcW w:w="810" w:type="dxa"/>
            <w:tcBorders>
              <w:top w:val="single" w:sz="4" w:space="0" w:color="auto"/>
              <w:left w:val="single" w:sz="4" w:space="0" w:color="auto"/>
              <w:bottom w:val="single" w:sz="4" w:space="0" w:color="auto"/>
              <w:right w:val="single" w:sz="4" w:space="0" w:color="auto"/>
            </w:tcBorders>
          </w:tcPr>
          <w:p w14:paraId="41CC885A"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Fair</w:t>
            </w:r>
          </w:p>
        </w:tc>
        <w:tc>
          <w:tcPr>
            <w:tcW w:w="990" w:type="dxa"/>
            <w:tcBorders>
              <w:top w:val="single" w:sz="4" w:space="0" w:color="auto"/>
              <w:left w:val="single" w:sz="4" w:space="0" w:color="auto"/>
              <w:bottom w:val="single" w:sz="4" w:space="0" w:color="auto"/>
              <w:right w:val="single" w:sz="4" w:space="0" w:color="auto"/>
            </w:tcBorders>
          </w:tcPr>
          <w:p w14:paraId="5E97ACED"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Basic</w:t>
            </w:r>
          </w:p>
        </w:tc>
      </w:tr>
    </w:tbl>
    <w:p w14:paraId="392D9ABF" w14:textId="70A3E57A" w:rsidR="00654A33" w:rsidRDefault="00654A33" w:rsidP="00E3159E"/>
    <w:p w14:paraId="186E9D80" w14:textId="44C55E8D" w:rsidR="00654A33" w:rsidRPr="004D78CE" w:rsidRDefault="004D78CE" w:rsidP="004D78CE">
      <w:pPr>
        <w:rPr>
          <w:b/>
        </w:rPr>
      </w:pPr>
      <w:r>
        <w:rPr>
          <w:b/>
        </w:rPr>
        <w:t xml:space="preserve">7. </w:t>
      </w:r>
      <w:r w:rsidR="00654A33" w:rsidRPr="004D78CE">
        <w:rPr>
          <w:b/>
        </w:rPr>
        <w:t>Subjects and options</w:t>
      </w:r>
    </w:p>
    <w:p w14:paraId="2C59D138" w14:textId="25863BE8" w:rsidR="00654A33" w:rsidRPr="00654A33" w:rsidRDefault="00654A33" w:rsidP="00654A33">
      <w:r w:rsidRPr="00654A33">
        <w:t xml:space="preserve">Pupils </w:t>
      </w:r>
      <w:r>
        <w:t>must</w:t>
      </w:r>
      <w:r w:rsidRPr="00654A33">
        <w:t xml:space="preserve"> follow </w:t>
      </w:r>
      <w:proofErr w:type="gramStart"/>
      <w:r w:rsidRPr="00654A33">
        <w:t>exactly the same</w:t>
      </w:r>
      <w:proofErr w:type="gramEnd"/>
      <w:r w:rsidRPr="00654A33">
        <w:t xml:space="preserve"> options in the two schools. </w:t>
      </w:r>
    </w:p>
    <w:p w14:paraId="0CBC1ADA" w14:textId="7ADAF886" w:rsidR="00654A33" w:rsidRPr="00654A33" w:rsidRDefault="00DD6327" w:rsidP="00654A33">
      <w:pPr>
        <w:pStyle w:val="ListParagraph"/>
        <w:numPr>
          <w:ilvl w:val="0"/>
          <w:numId w:val="39"/>
        </w:numPr>
      </w:pPr>
      <w:r>
        <w:t>P</w:t>
      </w:r>
      <w:r w:rsidR="00654A33" w:rsidRPr="00654A33">
        <w:t>lease attach a scanned copy of your last school report</w:t>
      </w:r>
      <w:r w:rsidR="00654A33">
        <w:t>.</w:t>
      </w:r>
    </w:p>
    <w:p w14:paraId="6FA46040" w14:textId="77777777" w:rsidR="00137BD6" w:rsidRDefault="00137BD6" w:rsidP="00137BD6">
      <w:pPr>
        <w:pStyle w:val="ListParagraph"/>
        <w:numPr>
          <w:ilvl w:val="1"/>
          <w:numId w:val="39"/>
        </w:numPr>
        <w:sectPr w:rsidR="00137BD6" w:rsidSect="001815D7">
          <w:headerReference w:type="default" r:id="rId11"/>
          <w:footerReference w:type="default" r:id="rId12"/>
          <w:pgSz w:w="11906" w:h="16838"/>
          <w:pgMar w:top="1843" w:right="1418" w:bottom="1418" w:left="1418" w:header="709" w:footer="471" w:gutter="0"/>
          <w:cols w:space="708"/>
          <w:docGrid w:linePitch="360"/>
        </w:sectPr>
      </w:pPr>
    </w:p>
    <w:p w14:paraId="182ACADE" w14:textId="6F1A45B0" w:rsidR="00137BD6" w:rsidRDefault="00137BD6" w:rsidP="00DD6327">
      <w:pPr>
        <w:sectPr w:rsidR="00137BD6" w:rsidSect="00137BD6">
          <w:type w:val="continuous"/>
          <w:pgSz w:w="11906" w:h="16838"/>
          <w:pgMar w:top="1843" w:right="1418" w:bottom="1418" w:left="1418" w:header="709" w:footer="471" w:gutter="0"/>
          <w:cols w:num="2" w:space="708"/>
          <w:docGrid w:linePitch="360"/>
        </w:sectPr>
      </w:pPr>
    </w:p>
    <w:p w14:paraId="2E37C09E" w14:textId="3D57AF17" w:rsidR="00137BD6" w:rsidRPr="00660282" w:rsidRDefault="00137BD6" w:rsidP="00DD6327">
      <w:pPr>
        <w:rPr>
          <w:b/>
          <w:bCs/>
        </w:rPr>
      </w:pPr>
      <w:r w:rsidRPr="00660282">
        <w:rPr>
          <w:b/>
          <w:bCs/>
        </w:rPr>
        <w:br w:type="page"/>
      </w:r>
      <w:r w:rsidR="004D78CE">
        <w:rPr>
          <w:b/>
          <w:bCs/>
        </w:rPr>
        <w:lastRenderedPageBreak/>
        <w:t>8</w:t>
      </w:r>
      <w:r w:rsidR="00660282" w:rsidRPr="00660282">
        <w:rPr>
          <w:b/>
          <w:bCs/>
        </w:rPr>
        <w:t xml:space="preserve">. </w:t>
      </w:r>
      <w:r w:rsidRPr="00660282">
        <w:rPr>
          <w:b/>
          <w:bCs/>
        </w:rPr>
        <w:t xml:space="preserve">Personal details </w:t>
      </w:r>
    </w:p>
    <w:p w14:paraId="2BE54058" w14:textId="14C3A76D" w:rsidR="00137BD6" w:rsidRDefault="00137BD6" w:rsidP="00137BD6">
      <w:r>
        <w:t>Please describe yourself. Give information about your personality, your sports, hobbies and what you like to do in your spare time and any other interest, but also which subjects at school you are most interested in.</w:t>
      </w:r>
    </w:p>
    <w:p w14:paraId="14E24CBC" w14:textId="77777777" w:rsidR="00137BD6" w:rsidRDefault="00137BD6" w:rsidP="00137BD6"/>
    <w:p w14:paraId="48A676D4" w14:textId="77777777" w:rsidR="00137BD6" w:rsidRDefault="00137BD6" w:rsidP="00137BD6"/>
    <w:p w14:paraId="35297523" w14:textId="77777777" w:rsidR="00137BD6" w:rsidRDefault="00137BD6" w:rsidP="00137BD6"/>
    <w:p w14:paraId="127F9C8E" w14:textId="77777777" w:rsidR="00137BD6" w:rsidRDefault="00137BD6" w:rsidP="00137BD6"/>
    <w:p w14:paraId="44A5A916" w14:textId="77777777" w:rsidR="00137BD6" w:rsidRDefault="00137BD6" w:rsidP="00137BD6"/>
    <w:p w14:paraId="22547EFF" w14:textId="77777777" w:rsidR="00137BD6" w:rsidRDefault="00137BD6" w:rsidP="00137BD6"/>
    <w:p w14:paraId="1E98B37D" w14:textId="77777777" w:rsidR="00137BD6" w:rsidRDefault="00137BD6" w:rsidP="00137BD6"/>
    <w:p w14:paraId="632A7463" w14:textId="77777777" w:rsidR="00137BD6" w:rsidRDefault="00137BD6" w:rsidP="00137BD6"/>
    <w:p w14:paraId="6EBFD9B8" w14:textId="77777777" w:rsidR="00137BD6" w:rsidRDefault="00137BD6" w:rsidP="00137BD6"/>
    <w:p w14:paraId="51106D4A" w14:textId="77777777" w:rsidR="00137BD6" w:rsidRDefault="00137BD6" w:rsidP="00137BD6"/>
    <w:p w14:paraId="7E3D9D0D" w14:textId="77777777" w:rsidR="00137BD6" w:rsidRDefault="00137BD6" w:rsidP="00137BD6"/>
    <w:p w14:paraId="1CBEEE84" w14:textId="77777777" w:rsidR="00137BD6" w:rsidRDefault="00137BD6" w:rsidP="00137BD6"/>
    <w:p w14:paraId="63D0FBEB" w14:textId="77777777" w:rsidR="00137BD6" w:rsidRDefault="00137BD6" w:rsidP="00137BD6"/>
    <w:p w14:paraId="635D4886" w14:textId="77777777" w:rsidR="00137BD6" w:rsidRDefault="00137BD6" w:rsidP="00137BD6"/>
    <w:p w14:paraId="7945BF22" w14:textId="77777777" w:rsidR="00137BD6" w:rsidRDefault="00137BD6" w:rsidP="00137BD6"/>
    <w:p w14:paraId="03C2732A" w14:textId="2252ECF4" w:rsidR="00137BD6" w:rsidRDefault="004D78CE" w:rsidP="004D78CE">
      <w:pPr>
        <w:pStyle w:val="Heading1"/>
      </w:pPr>
      <w:r>
        <w:t xml:space="preserve">9. </w:t>
      </w:r>
      <w:r w:rsidR="00137BD6">
        <w:t>Motivation and additional remarks</w:t>
      </w:r>
    </w:p>
    <w:p w14:paraId="3E9FDF2A" w14:textId="1FC51989" w:rsidR="00137BD6" w:rsidRDefault="00137BD6" w:rsidP="00137BD6">
      <w:r>
        <w:t>Please give any additional reasons why you wish to go on exchange to/visit another European another European country.</w:t>
      </w:r>
    </w:p>
    <w:p w14:paraId="677168AB" w14:textId="1A756882" w:rsidR="00137BD6" w:rsidRDefault="00137BD6" w:rsidP="00137BD6"/>
    <w:p w14:paraId="2537064A" w14:textId="4FA12D76" w:rsidR="00137BD6" w:rsidRDefault="00137BD6" w:rsidP="00137BD6">
      <w:r>
        <w:br w:type="page"/>
      </w:r>
    </w:p>
    <w:p w14:paraId="4C84C77A" w14:textId="514D8E7F" w:rsidR="00137BD6" w:rsidRPr="00137BD6" w:rsidRDefault="004D78CE" w:rsidP="004D78CE">
      <w:pPr>
        <w:pStyle w:val="Heading1"/>
      </w:pPr>
      <w:r>
        <w:lastRenderedPageBreak/>
        <w:t xml:space="preserve">10. </w:t>
      </w:r>
      <w:r w:rsidR="00137BD6" w:rsidRPr="00137BD6">
        <w:t>Signatures</w:t>
      </w:r>
    </w:p>
    <w:tbl>
      <w:tblPr>
        <w:tblW w:w="9490" w:type="dxa"/>
        <w:tblLook w:val="01E0" w:firstRow="1" w:lastRow="1" w:firstColumn="1" w:lastColumn="1" w:noHBand="0" w:noVBand="0"/>
      </w:tblPr>
      <w:tblGrid>
        <w:gridCol w:w="9490"/>
      </w:tblGrid>
      <w:tr w:rsidR="00137BD6" w:rsidRPr="00137BD6" w14:paraId="0223B294" w14:textId="77777777" w:rsidTr="009D3551">
        <w:trPr>
          <w:trHeight w:val="2589"/>
        </w:trPr>
        <w:tc>
          <w:tcPr>
            <w:tcW w:w="9490" w:type="dxa"/>
          </w:tcPr>
          <w:p w14:paraId="1CE582E4" w14:textId="77777777" w:rsidR="00137BD6" w:rsidRPr="00137BD6" w:rsidRDefault="00137BD6" w:rsidP="00137BD6"/>
          <w:p w14:paraId="2BDB2A10" w14:textId="7413C06A" w:rsidR="00137BD6" w:rsidRPr="00137BD6" w:rsidRDefault="00137BD6" w:rsidP="00137BD6">
            <w:r w:rsidRPr="00137BD6">
              <w:t xml:space="preserve">I, the undersigned, allow the sending school to use the data included in this form for the purposes of the selection of pupils in the framework of the </w:t>
            </w:r>
            <w:r>
              <w:t xml:space="preserve">Pupil exchange </w:t>
            </w:r>
            <w:r w:rsidRPr="00137BD6">
              <w:t>programme between European schools. I agree that these data are communicated to the host school, and that the host school will transmit them to the family, which will host my child. I understand that the data contained in this form will be communicated to the staff in charge of the exchange/visit of the sending and host schools. All those people receiving these data will be required to treat them as confidential.</w:t>
            </w:r>
          </w:p>
          <w:p w14:paraId="11E97B5C" w14:textId="77777777" w:rsidR="00137BD6" w:rsidRPr="00137BD6" w:rsidRDefault="00137BD6" w:rsidP="00137BD6"/>
          <w:p w14:paraId="452E4034" w14:textId="77777777" w:rsidR="00137BD6" w:rsidRPr="00137BD6" w:rsidRDefault="00137BD6" w:rsidP="00137BD6">
            <w:pPr>
              <w:rPr>
                <w:b/>
                <w:bCs/>
              </w:rPr>
            </w:pPr>
            <w:r w:rsidRPr="00137BD6">
              <w:rPr>
                <w:b/>
                <w:bCs/>
              </w:rPr>
              <w:t>Agreed and accepted by</w:t>
            </w:r>
          </w:p>
          <w:p w14:paraId="1A61E52F" w14:textId="77777777" w:rsidR="00137BD6" w:rsidRPr="00137BD6" w:rsidRDefault="00137BD6" w:rsidP="00137BD6"/>
          <w:p w14:paraId="38A1EAD5" w14:textId="1F57464B" w:rsidR="00137BD6" w:rsidRPr="00137BD6" w:rsidRDefault="00137BD6" w:rsidP="00137BD6">
            <w:r w:rsidRPr="00137BD6">
              <w:t xml:space="preserve">Name(s) and signature(s) of </w:t>
            </w:r>
            <w:r>
              <w:t xml:space="preserve">the </w:t>
            </w:r>
            <w:r w:rsidRPr="00137BD6">
              <w:t>Parent(s)/Guardian(s)</w:t>
            </w:r>
            <w:r w:rsidRPr="00137BD6">
              <w:tab/>
            </w:r>
            <w:r w:rsidRPr="00137BD6">
              <w:tab/>
            </w:r>
            <w:r w:rsidRPr="00137BD6">
              <w:tab/>
            </w:r>
            <w:r w:rsidRPr="00137BD6">
              <w:tab/>
              <w:t>(Date)</w:t>
            </w:r>
          </w:p>
          <w:p w14:paraId="36BAAE0B" w14:textId="77777777" w:rsidR="00137BD6" w:rsidRPr="00137BD6" w:rsidRDefault="00137BD6" w:rsidP="00137BD6"/>
          <w:p w14:paraId="32B3AC78" w14:textId="77777777" w:rsidR="00137BD6" w:rsidRPr="00137BD6" w:rsidRDefault="00137BD6" w:rsidP="00137BD6"/>
          <w:p w14:paraId="31EC5495" w14:textId="77777777" w:rsidR="00137BD6" w:rsidRPr="00137BD6" w:rsidRDefault="00137BD6" w:rsidP="00137BD6"/>
          <w:p w14:paraId="52759B90" w14:textId="77777777" w:rsidR="00137BD6" w:rsidRPr="00137BD6" w:rsidRDefault="00137BD6" w:rsidP="00137BD6">
            <w:r w:rsidRPr="00137BD6">
              <w:tab/>
            </w:r>
          </w:p>
          <w:p w14:paraId="04DDCF70" w14:textId="77777777" w:rsidR="00137BD6" w:rsidRPr="00137BD6" w:rsidRDefault="00137BD6" w:rsidP="00137BD6"/>
          <w:p w14:paraId="4C6BB349" w14:textId="51DA470B" w:rsidR="00137BD6" w:rsidRPr="00137BD6" w:rsidRDefault="00137BD6" w:rsidP="00137BD6">
            <w:r w:rsidRPr="00137BD6">
              <w:t xml:space="preserve">Name and signature of </w:t>
            </w:r>
            <w:r>
              <w:t xml:space="preserve">the </w:t>
            </w:r>
            <w:r w:rsidRPr="00137BD6">
              <w:t>pupil</w:t>
            </w:r>
            <w:r w:rsidRPr="00137BD6">
              <w:tab/>
            </w:r>
            <w:r w:rsidRPr="00137BD6">
              <w:tab/>
            </w:r>
            <w:r w:rsidRPr="00137BD6">
              <w:tab/>
            </w:r>
            <w:r w:rsidRPr="00137BD6">
              <w:tab/>
            </w:r>
            <w:r w:rsidRPr="00137BD6">
              <w:tab/>
            </w:r>
            <w:r w:rsidRPr="00137BD6">
              <w:tab/>
            </w:r>
            <w:r>
              <w:t xml:space="preserve">         </w:t>
            </w:r>
            <w:proofErr w:type="gramStart"/>
            <w:r>
              <w:t xml:space="preserve">   </w:t>
            </w:r>
            <w:r w:rsidRPr="00137BD6">
              <w:t>(</w:t>
            </w:r>
            <w:proofErr w:type="gramEnd"/>
            <w:r w:rsidRPr="00137BD6">
              <w:t>Date)</w:t>
            </w:r>
          </w:p>
          <w:p w14:paraId="5AC9C8D1" w14:textId="77777777" w:rsidR="00137BD6" w:rsidRPr="00137BD6" w:rsidRDefault="00137BD6" w:rsidP="00137BD6"/>
          <w:p w14:paraId="0A29D6D7" w14:textId="77777777" w:rsidR="00137BD6" w:rsidRPr="00137BD6" w:rsidRDefault="00137BD6" w:rsidP="00137BD6"/>
        </w:tc>
      </w:tr>
    </w:tbl>
    <w:p w14:paraId="7559D74A" w14:textId="77777777" w:rsidR="00137BD6" w:rsidRPr="00654A33" w:rsidRDefault="00137BD6" w:rsidP="00137BD6"/>
    <w:sectPr w:rsidR="00137BD6" w:rsidRPr="00654A33" w:rsidSect="00137BD6">
      <w:type w:val="continuous"/>
      <w:pgSz w:w="11906" w:h="16838"/>
      <w:pgMar w:top="1843" w:right="1418" w:bottom="1418" w:left="1418" w:header="709" w:footer="4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B17A4" w14:textId="77777777" w:rsidR="00F56A68" w:rsidRDefault="00F56A68" w:rsidP="001815D7">
      <w:r>
        <w:separator/>
      </w:r>
    </w:p>
  </w:endnote>
  <w:endnote w:type="continuationSeparator" w:id="0">
    <w:p w14:paraId="7F1D9309" w14:textId="77777777" w:rsidR="00F56A68" w:rsidRDefault="00F56A68" w:rsidP="00181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73C6B" w14:textId="77777777" w:rsidR="00584FC3" w:rsidRPr="001815D7" w:rsidRDefault="000A3D51" w:rsidP="001815D7">
    <w:pPr>
      <w:pStyle w:val="Footer"/>
      <w:ind w:left="-990"/>
      <w:rPr>
        <w:b/>
        <w:bCs/>
        <w:color w:val="171796"/>
        <w:sz w:val="18"/>
        <w:szCs w:val="18"/>
        <w:lang w:val="et-EE"/>
      </w:rPr>
    </w:pPr>
    <w:r w:rsidRPr="008605BB">
      <w:rPr>
        <w:b/>
        <w:noProof/>
        <w:color w:val="171796"/>
        <w:sz w:val="18"/>
        <w:szCs w:val="18"/>
      </w:rPr>
      <mc:AlternateContent>
        <mc:Choice Requires="wps">
          <w:drawing>
            <wp:anchor distT="45720" distB="45720" distL="114300" distR="114300" simplePos="0" relativeHeight="251664384" behindDoc="1" locked="0" layoutInCell="1" allowOverlap="1" wp14:anchorId="71881137" wp14:editId="0C094E30">
              <wp:simplePos x="0" y="0"/>
              <wp:positionH relativeFrom="page">
                <wp:align>center</wp:align>
              </wp:positionH>
              <wp:positionV relativeFrom="page">
                <wp:posOffset>10086975</wp:posOffset>
              </wp:positionV>
              <wp:extent cx="713232" cy="283464"/>
              <wp:effectExtent l="0" t="0" r="0" b="254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232" cy="283464"/>
                      </a:xfrm>
                      <a:prstGeom prst="rect">
                        <a:avLst/>
                      </a:prstGeom>
                      <a:solidFill>
                        <a:srgbClr val="FFFFFF"/>
                      </a:solidFill>
                      <a:ln w="9525">
                        <a:noFill/>
                        <a:miter lim="800000"/>
                        <a:headEnd/>
                        <a:tailEnd/>
                      </a:ln>
                    </wps:spPr>
                    <wps:txbx>
                      <w:txbxContent>
                        <w:p w14:paraId="43286EAB" w14:textId="77777777" w:rsidR="008605BB" w:rsidRPr="000A3D51" w:rsidRDefault="000A3D51" w:rsidP="008605BB">
                          <w:pPr>
                            <w:jc w:val="center"/>
                            <w:rPr>
                              <w:sz w:val="20"/>
                              <w:szCs w:val="20"/>
                            </w:rPr>
                          </w:pPr>
                          <w:r w:rsidRPr="000A3D51">
                            <w:rPr>
                              <w:sz w:val="20"/>
                              <w:szCs w:val="20"/>
                            </w:rPr>
                            <w:fldChar w:fldCharType="begin"/>
                          </w:r>
                          <w:r w:rsidRPr="000A3D51">
                            <w:rPr>
                              <w:sz w:val="20"/>
                              <w:szCs w:val="20"/>
                            </w:rPr>
                            <w:instrText xml:space="preserve"> PAGE   \* MERGEFORMAT </w:instrText>
                          </w:r>
                          <w:r w:rsidRPr="000A3D51">
                            <w:rPr>
                              <w:sz w:val="20"/>
                              <w:szCs w:val="20"/>
                            </w:rPr>
                            <w:fldChar w:fldCharType="separate"/>
                          </w:r>
                          <w:r w:rsidRPr="000A3D51">
                            <w:rPr>
                              <w:noProof/>
                              <w:sz w:val="20"/>
                              <w:szCs w:val="20"/>
                            </w:rPr>
                            <w:t>1</w:t>
                          </w:r>
                          <w:r w:rsidRPr="000A3D51">
                            <w:rPr>
                              <w:noProof/>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881137" id="_x0000_t202" coordsize="21600,21600" o:spt="202" path="m,l,21600r21600,l21600,xe">
              <v:stroke joinstyle="miter"/>
              <v:path gradientshapeok="t" o:connecttype="rect"/>
            </v:shapetype>
            <v:shape id="_x0000_s1032" type="#_x0000_t202" style="position:absolute;left:0;text-align:left;margin-left:0;margin-top:794.25pt;width:56.15pt;height:22.3pt;z-index:-251652096;visibility:visible;mso-wrap-style:square;mso-width-percent:0;mso-height-percent:0;mso-wrap-distance-left:9pt;mso-wrap-distance-top:3.6pt;mso-wrap-distance-right:9pt;mso-wrap-distance-bottom:3.6pt;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" stroked="f">
              <v:textbox>
                <w:txbxContent>
                  <w:p w14:paraId="43286EAB" w14:textId="77777777" w:rsidR="008605BB" w:rsidRPr="000A3D51" w:rsidRDefault="000A3D51" w:rsidP="008605BB">
                    <w:pPr>
                      <w:jc w:val="center"/>
                      <w:rPr>
                        <w:sz w:val="20"/>
                        <w:szCs w:val="20"/>
                      </w:rPr>
                    </w:pPr>
                    <w:r w:rsidRPr="000A3D51">
                      <w:rPr>
                        <w:sz w:val="20"/>
                        <w:szCs w:val="20"/>
                      </w:rPr>
                      <w:fldChar w:fldCharType="begin"/>
                    </w:r>
                    <w:r w:rsidRPr="000A3D51">
                      <w:rPr>
                        <w:sz w:val="20"/>
                        <w:szCs w:val="20"/>
                      </w:rPr>
                      <w:instrText xml:space="preserve"> PAGE   \* MERGEFORMAT </w:instrText>
                    </w:r>
                    <w:r w:rsidRPr="000A3D51">
                      <w:rPr>
                        <w:sz w:val="20"/>
                        <w:szCs w:val="20"/>
                      </w:rPr>
                      <w:fldChar w:fldCharType="separate"/>
                    </w:r>
                    <w:r w:rsidRPr="000A3D51">
                      <w:rPr>
                        <w:noProof/>
                        <w:sz w:val="20"/>
                        <w:szCs w:val="20"/>
                      </w:rPr>
                      <w:t>1</w:t>
                    </w:r>
                    <w:r w:rsidRPr="000A3D51">
                      <w:rPr>
                        <w:noProof/>
                        <w:sz w:val="20"/>
                        <w:szCs w:val="20"/>
                      </w:rPr>
                      <w:fldChar w:fldCharType="end"/>
                    </w:r>
                  </w:p>
                </w:txbxContent>
              </v:textbox>
              <w10:wrap anchorx="page" anchory="page"/>
            </v:shape>
          </w:pict>
        </mc:Fallback>
      </mc:AlternateContent>
    </w:r>
    <w:r w:rsidR="008605BB" w:rsidRPr="001815D7">
      <w:rPr>
        <w:b/>
        <w:bCs/>
        <w:noProof/>
        <w:color w:val="171796"/>
        <w:sz w:val="18"/>
        <w:szCs w:val="18"/>
      </w:rPr>
      <mc:AlternateContent>
        <mc:Choice Requires="wps">
          <w:drawing>
            <wp:anchor distT="45720" distB="45720" distL="114300" distR="114300" simplePos="0" relativeHeight="251661312" behindDoc="1" locked="0" layoutInCell="1" allowOverlap="1" wp14:anchorId="5C094DCB" wp14:editId="6BFA5416">
              <wp:simplePos x="0" y="0"/>
              <wp:positionH relativeFrom="column">
                <wp:posOffset>4243070</wp:posOffset>
              </wp:positionH>
              <wp:positionV relativeFrom="paragraph">
                <wp:posOffset>-1905</wp:posOffset>
              </wp:positionV>
              <wp:extent cx="2171700" cy="37147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71475"/>
                      </a:xfrm>
                      <a:prstGeom prst="rect">
                        <a:avLst/>
                      </a:prstGeom>
                      <a:solidFill>
                        <a:srgbClr val="FFFFFF"/>
                      </a:solidFill>
                      <a:ln w="9525">
                        <a:solidFill>
                          <a:schemeClr val="bg1"/>
                        </a:solidFill>
                        <a:miter lim="800000"/>
                        <a:headEnd/>
                        <a:tailEnd/>
                      </a:ln>
                    </wps:spPr>
                    <wps:txbx>
                      <w:txbxContent>
                        <w:p w14:paraId="5629CA1D" w14:textId="77777777" w:rsidR="00584FC3" w:rsidRPr="001815D7" w:rsidRDefault="00584FC3" w:rsidP="001815D7">
                          <w:pPr>
                            <w:jc w:val="right"/>
                            <w:rPr>
                              <w:b/>
                              <w:bCs/>
                              <w:color w:val="171796"/>
                              <w:sz w:val="32"/>
                              <w:szCs w:val="32"/>
                            </w:rPr>
                          </w:pPr>
                          <w:r w:rsidRPr="001815D7">
                            <w:rPr>
                              <w:b/>
                              <w:bCs/>
                              <w:color w:val="171796"/>
                              <w:sz w:val="32"/>
                              <w:szCs w:val="32"/>
                            </w:rPr>
                            <w:t>tes.edu.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094DCB" id="_x0000_s1033" type="#_x0000_t202" style="position:absolute;left:0;text-align:left;margin-left:334.1pt;margin-top:-.15pt;width:171pt;height:29.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" strokecolor="white [3212]">
              <v:textbox>
                <w:txbxContent>
                  <w:p w14:paraId="5629CA1D" w14:textId="77777777" w:rsidR="00584FC3" w:rsidRPr="001815D7" w:rsidRDefault="00584FC3" w:rsidP="001815D7">
                    <w:pPr>
                      <w:jc w:val="right"/>
                      <w:rPr>
                        <w:b/>
                        <w:bCs/>
                        <w:color w:val="171796"/>
                        <w:sz w:val="32"/>
                        <w:szCs w:val="32"/>
                      </w:rPr>
                    </w:pPr>
                    <w:r w:rsidRPr="001815D7">
                      <w:rPr>
                        <w:b/>
                        <w:bCs/>
                        <w:color w:val="171796"/>
                        <w:sz w:val="32"/>
                        <w:szCs w:val="32"/>
                      </w:rPr>
                      <w:t>tes.edu.ee</w:t>
                    </w:r>
                  </w:p>
                </w:txbxContent>
              </v:textbox>
            </v:shape>
          </w:pict>
        </mc:Fallback>
      </mc:AlternateContent>
    </w:r>
    <w:r w:rsidR="00584FC3" w:rsidRPr="001815D7">
      <w:rPr>
        <w:b/>
        <w:bCs/>
        <w:noProof/>
        <w:color w:val="171796"/>
        <w:sz w:val="18"/>
        <w:szCs w:val="18"/>
        <w:lang w:val="et-EE"/>
      </w:rPr>
      <mc:AlternateContent>
        <mc:Choice Requires="wps">
          <w:drawing>
            <wp:anchor distT="0" distB="0" distL="114300" distR="114300" simplePos="0" relativeHeight="251659264" behindDoc="1" locked="0" layoutInCell="1" allowOverlap="1" wp14:anchorId="7D78CD0B" wp14:editId="1E5F2558">
              <wp:simplePos x="0" y="0"/>
              <wp:positionH relativeFrom="page">
                <wp:align>center</wp:align>
              </wp:positionH>
              <wp:positionV relativeFrom="page">
                <wp:posOffset>9896475</wp:posOffset>
              </wp:positionV>
              <wp:extent cx="7182000"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7182000" cy="0"/>
                      </a:xfrm>
                      <a:prstGeom prst="line">
                        <a:avLst/>
                      </a:prstGeom>
                      <a:ln w="9525" cap="flat">
                        <a:solidFill>
                          <a:srgbClr val="1717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7AE8F9" id="Straight Connector 9" o:spid="_x0000_s1026" style="position:absolute;flip:y;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 from="0,779.25pt" to="565.5pt,77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" strokecolor="#171796">
              <v:stroke joinstyle="miter"/>
              <w10:wrap anchorx="page" anchory="page"/>
            </v:line>
          </w:pict>
        </mc:Fallback>
      </mc:AlternateContent>
    </w:r>
    <w:r w:rsidR="00584FC3" w:rsidRPr="001815D7">
      <w:rPr>
        <w:b/>
        <w:bCs/>
        <w:color w:val="171796"/>
        <w:sz w:val="18"/>
        <w:szCs w:val="18"/>
        <w:lang w:val="et-EE"/>
      </w:rPr>
      <w:t>Tallinn European School</w:t>
    </w:r>
    <w:r w:rsidR="00584FC3" w:rsidRPr="001815D7">
      <w:rPr>
        <w:b/>
        <w:bCs/>
        <w:color w:val="171796"/>
        <w:sz w:val="18"/>
        <w:szCs w:val="18"/>
        <w:lang w:val="et-EE"/>
      </w:rPr>
      <w:tab/>
    </w:r>
  </w:p>
  <w:p w14:paraId="4025B71A" w14:textId="77777777" w:rsidR="00584FC3" w:rsidRPr="001815D7" w:rsidRDefault="00584FC3" w:rsidP="001815D7">
    <w:pPr>
      <w:pStyle w:val="Footer"/>
      <w:ind w:left="-990"/>
      <w:rPr>
        <w:color w:val="171796"/>
        <w:sz w:val="18"/>
        <w:szCs w:val="18"/>
        <w:lang w:val="et-EE"/>
      </w:rPr>
    </w:pPr>
    <w:r w:rsidRPr="001815D7">
      <w:rPr>
        <w:color w:val="171796"/>
        <w:sz w:val="18"/>
        <w:szCs w:val="18"/>
        <w:lang w:val="et-EE"/>
      </w:rPr>
      <w:t>Tehnika 18, 10149 Tallinn</w:t>
    </w:r>
  </w:p>
  <w:p w14:paraId="01EE3F4F" w14:textId="77777777" w:rsidR="00584FC3" w:rsidRPr="001815D7" w:rsidRDefault="00584FC3" w:rsidP="008605BB">
    <w:pPr>
      <w:pStyle w:val="Footer"/>
      <w:tabs>
        <w:tab w:val="clear" w:pos="9406"/>
        <w:tab w:val="right" w:pos="9810"/>
      </w:tabs>
      <w:ind w:left="-990" w:right="-920"/>
      <w:rPr>
        <w:sz w:val="18"/>
        <w:szCs w:val="18"/>
      </w:rPr>
    </w:pPr>
    <w:r w:rsidRPr="001815D7">
      <w:rPr>
        <w:b/>
        <w:color w:val="171796"/>
        <w:sz w:val="18"/>
        <w:szCs w:val="18"/>
      </w:rPr>
      <w:t>E-mail:</w:t>
    </w:r>
    <w:r w:rsidRPr="001815D7">
      <w:rPr>
        <w:color w:val="171796"/>
        <w:sz w:val="18"/>
        <w:szCs w:val="18"/>
      </w:rPr>
      <w:t xml:space="preserve"> info@est.edu.ee | </w:t>
    </w:r>
    <w:r w:rsidRPr="001815D7">
      <w:rPr>
        <w:b/>
        <w:color w:val="171796"/>
        <w:sz w:val="18"/>
        <w:szCs w:val="18"/>
      </w:rPr>
      <w:t>Phone:</w:t>
    </w:r>
    <w:r w:rsidRPr="001815D7">
      <w:rPr>
        <w:color w:val="171796"/>
        <w:sz w:val="18"/>
        <w:szCs w:val="18"/>
      </w:rPr>
      <w:t xml:space="preserve"> (+372) </w:t>
    </w:r>
    <w:r w:rsidR="00F11EC8" w:rsidRPr="001815D7">
      <w:rPr>
        <w:color w:val="171796"/>
        <w:sz w:val="18"/>
        <w:szCs w:val="18"/>
      </w:rPr>
      <w:t>6311 55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37BFF" w14:textId="77777777" w:rsidR="00F56A68" w:rsidRDefault="00F56A68" w:rsidP="001815D7">
      <w:r>
        <w:separator/>
      </w:r>
    </w:p>
  </w:footnote>
  <w:footnote w:type="continuationSeparator" w:id="0">
    <w:p w14:paraId="49CEB508" w14:textId="77777777" w:rsidR="00F56A68" w:rsidRDefault="00F56A68" w:rsidP="00181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BA703" w14:textId="77777777" w:rsidR="00584FC3" w:rsidRDefault="00584FC3" w:rsidP="001815D7">
    <w:pPr>
      <w:pStyle w:val="Header"/>
    </w:pPr>
    <w:r>
      <w:rPr>
        <w:noProof/>
        <w:lang w:val="et-EE"/>
      </w:rPr>
      <w:drawing>
        <wp:anchor distT="0" distB="0" distL="114300" distR="114300" simplePos="0" relativeHeight="251662336" behindDoc="1" locked="0" layoutInCell="1" allowOverlap="1" wp14:anchorId="50817B9D" wp14:editId="12701952">
          <wp:simplePos x="0" y="0"/>
          <wp:positionH relativeFrom="column">
            <wp:posOffset>4428490</wp:posOffset>
          </wp:positionH>
          <wp:positionV relativeFrom="paragraph">
            <wp:posOffset>-339090</wp:posOffset>
          </wp:positionV>
          <wp:extent cx="2159381" cy="8858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K_logo_ingliskeelne.jpg"/>
                  <pic:cNvPicPr/>
                </pic:nvPicPr>
                <pic:blipFill>
                  <a:blip r:embed="rId1">
                    <a:extLst>
                      <a:ext uri="{28A0092B-C50C-407E-A947-70E740481C1C}">
                        <a14:useLocalDpi xmlns:a14="http://schemas.microsoft.com/office/drawing/2010/main" val="0"/>
                      </a:ext>
                    </a:extLst>
                  </a:blip>
                  <a:stretch>
                    <a:fillRect/>
                  </a:stretch>
                </pic:blipFill>
                <pic:spPr>
                  <a:xfrm>
                    <a:off x="0" y="0"/>
                    <a:ext cx="2159381" cy="885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35" type="#_x0000_t75" style="width:12pt;height:10.5pt;visibility:visible;mso-wrap-style:square" o:bullet="t">
        <v:imagedata r:id="rId1" o:title=""/>
      </v:shape>
    </w:pict>
  </w:numPicBullet>
  <w:abstractNum w:abstractNumId="0" w15:restartNumberingAfterBreak="0">
    <w:nsid w:val="0376061E"/>
    <w:multiLevelType w:val="hybridMultilevel"/>
    <w:tmpl w:val="A6A0F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57BC1"/>
    <w:multiLevelType w:val="hybridMultilevel"/>
    <w:tmpl w:val="5C82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43323"/>
    <w:multiLevelType w:val="hybridMultilevel"/>
    <w:tmpl w:val="E8C09966"/>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A4D26"/>
    <w:multiLevelType w:val="hybridMultilevel"/>
    <w:tmpl w:val="D00E4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2667D"/>
    <w:multiLevelType w:val="hybridMultilevel"/>
    <w:tmpl w:val="173C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33A17"/>
    <w:multiLevelType w:val="hybridMultilevel"/>
    <w:tmpl w:val="76F050F6"/>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A7459"/>
    <w:multiLevelType w:val="hybridMultilevel"/>
    <w:tmpl w:val="21CCD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E37FB"/>
    <w:multiLevelType w:val="hybridMultilevel"/>
    <w:tmpl w:val="C440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171AED"/>
    <w:multiLevelType w:val="hybridMultilevel"/>
    <w:tmpl w:val="F044F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54077F"/>
    <w:multiLevelType w:val="hybridMultilevel"/>
    <w:tmpl w:val="9190D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D5920"/>
    <w:multiLevelType w:val="hybridMultilevel"/>
    <w:tmpl w:val="B5C62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66251"/>
    <w:multiLevelType w:val="hybridMultilevel"/>
    <w:tmpl w:val="31EEE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365D1"/>
    <w:multiLevelType w:val="hybridMultilevel"/>
    <w:tmpl w:val="A528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401A1"/>
    <w:multiLevelType w:val="hybridMultilevel"/>
    <w:tmpl w:val="3D40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A45B1"/>
    <w:multiLevelType w:val="hybridMultilevel"/>
    <w:tmpl w:val="A1FA6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275703"/>
    <w:multiLevelType w:val="hybridMultilevel"/>
    <w:tmpl w:val="AD8A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C11A0D"/>
    <w:multiLevelType w:val="hybridMultilevel"/>
    <w:tmpl w:val="563CC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2B0F9F"/>
    <w:multiLevelType w:val="hybridMultilevel"/>
    <w:tmpl w:val="03CC2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F14C06"/>
    <w:multiLevelType w:val="hybridMultilevel"/>
    <w:tmpl w:val="863E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C7456"/>
    <w:multiLevelType w:val="hybridMultilevel"/>
    <w:tmpl w:val="BA5AB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2D491E"/>
    <w:multiLevelType w:val="hybridMultilevel"/>
    <w:tmpl w:val="86AA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C62E8F"/>
    <w:multiLevelType w:val="hybridMultilevel"/>
    <w:tmpl w:val="A5AAE134"/>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475C92"/>
    <w:multiLevelType w:val="hybridMultilevel"/>
    <w:tmpl w:val="133A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54AD7"/>
    <w:multiLevelType w:val="hybridMultilevel"/>
    <w:tmpl w:val="FA0C41F8"/>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F65FD0"/>
    <w:multiLevelType w:val="hybridMultilevel"/>
    <w:tmpl w:val="D8B8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752D8"/>
    <w:multiLevelType w:val="hybridMultilevel"/>
    <w:tmpl w:val="00D67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5A63F4"/>
    <w:multiLevelType w:val="hybridMultilevel"/>
    <w:tmpl w:val="C240C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0B3D68"/>
    <w:multiLevelType w:val="hybridMultilevel"/>
    <w:tmpl w:val="F62A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12054"/>
    <w:multiLevelType w:val="hybridMultilevel"/>
    <w:tmpl w:val="F1BE8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756FC"/>
    <w:multiLevelType w:val="hybridMultilevel"/>
    <w:tmpl w:val="7208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984F50"/>
    <w:multiLevelType w:val="hybridMultilevel"/>
    <w:tmpl w:val="0F96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E48AE"/>
    <w:multiLevelType w:val="hybridMultilevel"/>
    <w:tmpl w:val="D892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740A6"/>
    <w:multiLevelType w:val="hybridMultilevel"/>
    <w:tmpl w:val="A4E0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0103A"/>
    <w:multiLevelType w:val="hybridMultilevel"/>
    <w:tmpl w:val="BA780D58"/>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C0007A"/>
    <w:multiLevelType w:val="hybridMultilevel"/>
    <w:tmpl w:val="EEFE1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7F1E59"/>
    <w:multiLevelType w:val="hybridMultilevel"/>
    <w:tmpl w:val="0CC65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14E04"/>
    <w:multiLevelType w:val="hybridMultilevel"/>
    <w:tmpl w:val="232A80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864A47"/>
    <w:multiLevelType w:val="hybridMultilevel"/>
    <w:tmpl w:val="4202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753451"/>
    <w:multiLevelType w:val="hybridMultilevel"/>
    <w:tmpl w:val="A3DEE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5168127">
    <w:abstractNumId w:val="35"/>
  </w:num>
  <w:num w:numId="2" w16cid:durableId="936910538">
    <w:abstractNumId w:val="6"/>
  </w:num>
  <w:num w:numId="3" w16cid:durableId="1734961896">
    <w:abstractNumId w:val="37"/>
  </w:num>
  <w:num w:numId="4" w16cid:durableId="518398597">
    <w:abstractNumId w:val="15"/>
  </w:num>
  <w:num w:numId="5" w16cid:durableId="150369222">
    <w:abstractNumId w:val="29"/>
  </w:num>
  <w:num w:numId="6" w16cid:durableId="1803692164">
    <w:abstractNumId w:val="20"/>
  </w:num>
  <w:num w:numId="7" w16cid:durableId="1881015962">
    <w:abstractNumId w:val="11"/>
  </w:num>
  <w:num w:numId="8" w16cid:durableId="1360740292">
    <w:abstractNumId w:val="18"/>
  </w:num>
  <w:num w:numId="9" w16cid:durableId="162861487">
    <w:abstractNumId w:val="14"/>
  </w:num>
  <w:num w:numId="10" w16cid:durableId="2019116761">
    <w:abstractNumId w:val="1"/>
  </w:num>
  <w:num w:numId="11" w16cid:durableId="1938369813">
    <w:abstractNumId w:val="9"/>
  </w:num>
  <w:num w:numId="12" w16cid:durableId="417336906">
    <w:abstractNumId w:val="0"/>
  </w:num>
  <w:num w:numId="13" w16cid:durableId="874805462">
    <w:abstractNumId w:val="22"/>
  </w:num>
  <w:num w:numId="14" w16cid:durableId="815335654">
    <w:abstractNumId w:val="24"/>
  </w:num>
  <w:num w:numId="15" w16cid:durableId="1514879633">
    <w:abstractNumId w:val="10"/>
  </w:num>
  <w:num w:numId="16" w16cid:durableId="373584206">
    <w:abstractNumId w:val="32"/>
  </w:num>
  <w:num w:numId="17" w16cid:durableId="181558053">
    <w:abstractNumId w:val="27"/>
  </w:num>
  <w:num w:numId="18" w16cid:durableId="34083933">
    <w:abstractNumId w:val="19"/>
  </w:num>
  <w:num w:numId="19" w16cid:durableId="875779211">
    <w:abstractNumId w:val="30"/>
  </w:num>
  <w:num w:numId="20" w16cid:durableId="510023544">
    <w:abstractNumId w:val="31"/>
  </w:num>
  <w:num w:numId="21" w16cid:durableId="910383337">
    <w:abstractNumId w:val="38"/>
  </w:num>
  <w:num w:numId="22" w16cid:durableId="1082800346">
    <w:abstractNumId w:val="4"/>
  </w:num>
  <w:num w:numId="23" w16cid:durableId="1317029614">
    <w:abstractNumId w:val="28"/>
  </w:num>
  <w:num w:numId="24" w16cid:durableId="2027555944">
    <w:abstractNumId w:val="7"/>
  </w:num>
  <w:num w:numId="25" w16cid:durableId="2132547450">
    <w:abstractNumId w:val="3"/>
  </w:num>
  <w:num w:numId="26" w16cid:durableId="1691687496">
    <w:abstractNumId w:val="12"/>
  </w:num>
  <w:num w:numId="27" w16cid:durableId="1524978878">
    <w:abstractNumId w:val="17"/>
  </w:num>
  <w:num w:numId="28" w16cid:durableId="1366254862">
    <w:abstractNumId w:val="16"/>
  </w:num>
  <w:num w:numId="29" w16cid:durableId="2006086691">
    <w:abstractNumId w:val="13"/>
  </w:num>
  <w:num w:numId="30" w16cid:durableId="205919822">
    <w:abstractNumId w:val="33"/>
  </w:num>
  <w:num w:numId="31" w16cid:durableId="439180401">
    <w:abstractNumId w:val="25"/>
  </w:num>
  <w:num w:numId="32" w16cid:durableId="1249852546">
    <w:abstractNumId w:val="2"/>
  </w:num>
  <w:num w:numId="33" w16cid:durableId="1905096973">
    <w:abstractNumId w:val="5"/>
  </w:num>
  <w:num w:numId="34" w16cid:durableId="1460108670">
    <w:abstractNumId w:val="21"/>
  </w:num>
  <w:num w:numId="35" w16cid:durableId="1937594782">
    <w:abstractNumId w:val="23"/>
  </w:num>
  <w:num w:numId="36" w16cid:durableId="269631572">
    <w:abstractNumId w:val="34"/>
  </w:num>
  <w:num w:numId="37" w16cid:durableId="1811743867">
    <w:abstractNumId w:val="26"/>
  </w:num>
  <w:num w:numId="38" w16cid:durableId="1179811786">
    <w:abstractNumId w:val="36"/>
  </w:num>
  <w:num w:numId="39" w16cid:durableId="788689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yNDa2MDGwMDc0MzVW0lEKTi0uzszPAykwtKgFAMeziZItAAAA"/>
  </w:docVars>
  <w:rsids>
    <w:rsidRoot w:val="00E3159E"/>
    <w:rsid w:val="00011BA5"/>
    <w:rsid w:val="0001216B"/>
    <w:rsid w:val="0007257E"/>
    <w:rsid w:val="00073600"/>
    <w:rsid w:val="00094C7D"/>
    <w:rsid w:val="00096862"/>
    <w:rsid w:val="000A1E52"/>
    <w:rsid w:val="000A3D51"/>
    <w:rsid w:val="000B0417"/>
    <w:rsid w:val="000D31CF"/>
    <w:rsid w:val="00100F1A"/>
    <w:rsid w:val="00102D23"/>
    <w:rsid w:val="0011122A"/>
    <w:rsid w:val="00137BD6"/>
    <w:rsid w:val="0014075A"/>
    <w:rsid w:val="001433D6"/>
    <w:rsid w:val="001500B5"/>
    <w:rsid w:val="00160D41"/>
    <w:rsid w:val="00170A6D"/>
    <w:rsid w:val="00177F09"/>
    <w:rsid w:val="001815D7"/>
    <w:rsid w:val="001A046C"/>
    <w:rsid w:val="001A7D69"/>
    <w:rsid w:val="001B0DCC"/>
    <w:rsid w:val="001B5913"/>
    <w:rsid w:val="001C0133"/>
    <w:rsid w:val="001C1C0B"/>
    <w:rsid w:val="001C3D92"/>
    <w:rsid w:val="001E0EB5"/>
    <w:rsid w:val="00202A31"/>
    <w:rsid w:val="00246DB6"/>
    <w:rsid w:val="00272765"/>
    <w:rsid w:val="002A6F9E"/>
    <w:rsid w:val="002C505C"/>
    <w:rsid w:val="00316EFB"/>
    <w:rsid w:val="00317AF7"/>
    <w:rsid w:val="003422BF"/>
    <w:rsid w:val="00342DED"/>
    <w:rsid w:val="0035472F"/>
    <w:rsid w:val="0037741E"/>
    <w:rsid w:val="00381E5B"/>
    <w:rsid w:val="003A2D66"/>
    <w:rsid w:val="003B05AF"/>
    <w:rsid w:val="003D2B47"/>
    <w:rsid w:val="003D59C0"/>
    <w:rsid w:val="003E1D3E"/>
    <w:rsid w:val="00405428"/>
    <w:rsid w:val="00420361"/>
    <w:rsid w:val="004332CB"/>
    <w:rsid w:val="0043648A"/>
    <w:rsid w:val="00460E3C"/>
    <w:rsid w:val="00486E8F"/>
    <w:rsid w:val="00493FC6"/>
    <w:rsid w:val="00496197"/>
    <w:rsid w:val="004B5EFF"/>
    <w:rsid w:val="004C31F3"/>
    <w:rsid w:val="004C48E8"/>
    <w:rsid w:val="004C5832"/>
    <w:rsid w:val="004C5A21"/>
    <w:rsid w:val="004C713B"/>
    <w:rsid w:val="004D2F69"/>
    <w:rsid w:val="004D2FC7"/>
    <w:rsid w:val="004D78CE"/>
    <w:rsid w:val="004E6E31"/>
    <w:rsid w:val="004F76AA"/>
    <w:rsid w:val="00500A5C"/>
    <w:rsid w:val="005156EB"/>
    <w:rsid w:val="00584058"/>
    <w:rsid w:val="00584FC3"/>
    <w:rsid w:val="005A287F"/>
    <w:rsid w:val="005A5C4E"/>
    <w:rsid w:val="005B37F5"/>
    <w:rsid w:val="005B5F45"/>
    <w:rsid w:val="005B6BB4"/>
    <w:rsid w:val="005D292E"/>
    <w:rsid w:val="005D3DB3"/>
    <w:rsid w:val="005D479B"/>
    <w:rsid w:val="005F0B8F"/>
    <w:rsid w:val="006151EE"/>
    <w:rsid w:val="006165A2"/>
    <w:rsid w:val="006440BF"/>
    <w:rsid w:val="00644B5D"/>
    <w:rsid w:val="00654A33"/>
    <w:rsid w:val="00660282"/>
    <w:rsid w:val="006636D1"/>
    <w:rsid w:val="0068614B"/>
    <w:rsid w:val="0069551A"/>
    <w:rsid w:val="006A19B9"/>
    <w:rsid w:val="006A1E0F"/>
    <w:rsid w:val="006B025C"/>
    <w:rsid w:val="006B59F6"/>
    <w:rsid w:val="006F223F"/>
    <w:rsid w:val="006F4D82"/>
    <w:rsid w:val="006F69CA"/>
    <w:rsid w:val="00703A76"/>
    <w:rsid w:val="00716572"/>
    <w:rsid w:val="00731D4F"/>
    <w:rsid w:val="00743823"/>
    <w:rsid w:val="00745B94"/>
    <w:rsid w:val="00747A48"/>
    <w:rsid w:val="007646E9"/>
    <w:rsid w:val="007647C8"/>
    <w:rsid w:val="007757F8"/>
    <w:rsid w:val="00781F57"/>
    <w:rsid w:val="00792B10"/>
    <w:rsid w:val="007C056B"/>
    <w:rsid w:val="007C41DB"/>
    <w:rsid w:val="007D261E"/>
    <w:rsid w:val="007E02FE"/>
    <w:rsid w:val="00814E33"/>
    <w:rsid w:val="008339B9"/>
    <w:rsid w:val="008605BB"/>
    <w:rsid w:val="00863954"/>
    <w:rsid w:val="008828FF"/>
    <w:rsid w:val="0088638C"/>
    <w:rsid w:val="008909FD"/>
    <w:rsid w:val="00892604"/>
    <w:rsid w:val="008955C4"/>
    <w:rsid w:val="008B7061"/>
    <w:rsid w:val="008C1422"/>
    <w:rsid w:val="008E2462"/>
    <w:rsid w:val="008F3723"/>
    <w:rsid w:val="00903383"/>
    <w:rsid w:val="00913EEA"/>
    <w:rsid w:val="00917165"/>
    <w:rsid w:val="00922842"/>
    <w:rsid w:val="00924390"/>
    <w:rsid w:val="0097047C"/>
    <w:rsid w:val="009707A2"/>
    <w:rsid w:val="00973E2E"/>
    <w:rsid w:val="00977093"/>
    <w:rsid w:val="009A0652"/>
    <w:rsid w:val="009A2E12"/>
    <w:rsid w:val="009A5CF6"/>
    <w:rsid w:val="009C415B"/>
    <w:rsid w:val="009C526B"/>
    <w:rsid w:val="009C5755"/>
    <w:rsid w:val="00A11CE5"/>
    <w:rsid w:val="00A27B89"/>
    <w:rsid w:val="00A62720"/>
    <w:rsid w:val="00A629DA"/>
    <w:rsid w:val="00A63AEF"/>
    <w:rsid w:val="00A7660C"/>
    <w:rsid w:val="00A85044"/>
    <w:rsid w:val="00A9630C"/>
    <w:rsid w:val="00AA74DF"/>
    <w:rsid w:val="00AE602F"/>
    <w:rsid w:val="00AE6187"/>
    <w:rsid w:val="00AF412B"/>
    <w:rsid w:val="00B01A8B"/>
    <w:rsid w:val="00B04701"/>
    <w:rsid w:val="00B07155"/>
    <w:rsid w:val="00B11D03"/>
    <w:rsid w:val="00B12105"/>
    <w:rsid w:val="00B15F92"/>
    <w:rsid w:val="00B47BCD"/>
    <w:rsid w:val="00B61185"/>
    <w:rsid w:val="00B65860"/>
    <w:rsid w:val="00B74DC9"/>
    <w:rsid w:val="00B77A82"/>
    <w:rsid w:val="00B80FCD"/>
    <w:rsid w:val="00B94AF7"/>
    <w:rsid w:val="00BC19FA"/>
    <w:rsid w:val="00BD0855"/>
    <w:rsid w:val="00BE1C86"/>
    <w:rsid w:val="00BF113A"/>
    <w:rsid w:val="00BF2D5C"/>
    <w:rsid w:val="00C35A52"/>
    <w:rsid w:val="00C40C08"/>
    <w:rsid w:val="00C75979"/>
    <w:rsid w:val="00C813B0"/>
    <w:rsid w:val="00C92C7F"/>
    <w:rsid w:val="00C94287"/>
    <w:rsid w:val="00CB058F"/>
    <w:rsid w:val="00CB27DF"/>
    <w:rsid w:val="00CB2B76"/>
    <w:rsid w:val="00CB43B5"/>
    <w:rsid w:val="00CB633C"/>
    <w:rsid w:val="00CD4F52"/>
    <w:rsid w:val="00CD6207"/>
    <w:rsid w:val="00D314FA"/>
    <w:rsid w:val="00D45E94"/>
    <w:rsid w:val="00D53903"/>
    <w:rsid w:val="00D725A1"/>
    <w:rsid w:val="00D7738B"/>
    <w:rsid w:val="00DD6327"/>
    <w:rsid w:val="00DE4C0B"/>
    <w:rsid w:val="00DF47AA"/>
    <w:rsid w:val="00E002A3"/>
    <w:rsid w:val="00E2148B"/>
    <w:rsid w:val="00E23FD2"/>
    <w:rsid w:val="00E3159E"/>
    <w:rsid w:val="00E37B07"/>
    <w:rsid w:val="00E4615F"/>
    <w:rsid w:val="00E60875"/>
    <w:rsid w:val="00E60C8E"/>
    <w:rsid w:val="00E61C6E"/>
    <w:rsid w:val="00E65A1A"/>
    <w:rsid w:val="00E97D34"/>
    <w:rsid w:val="00EA09D5"/>
    <w:rsid w:val="00EA6D6B"/>
    <w:rsid w:val="00EC242D"/>
    <w:rsid w:val="00F00352"/>
    <w:rsid w:val="00F11544"/>
    <w:rsid w:val="00F11EC8"/>
    <w:rsid w:val="00F2254D"/>
    <w:rsid w:val="00F32438"/>
    <w:rsid w:val="00F3540C"/>
    <w:rsid w:val="00F41F18"/>
    <w:rsid w:val="00F54E1B"/>
    <w:rsid w:val="00F56A68"/>
    <w:rsid w:val="00F82721"/>
    <w:rsid w:val="00F852C4"/>
    <w:rsid w:val="00F9087F"/>
  </w:rsids>
  <m:mathPr>
    <m:mathFont m:val="Cambria Math"/>
    <m:brkBin m:val="before"/>
    <m:brkBinSub m:val="--"/>
    <m:smallFrac m:val="0"/>
    <m:dispDef/>
    <m:lMargin m:val="0"/>
    <m:rMargin m:val="0"/>
    <m:defJc m:val="centerGroup"/>
    <m:wrapIndent m:val="1440"/>
    <m:intLim m:val="subSup"/>
    <m:naryLim m:val="undOvr"/>
  </m:mathPr>
  <w:themeFontLang w:val="et-E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DE6B5"/>
  <w15:chartTrackingRefBased/>
  <w15:docId w15:val="{8F64F1DB-0919-4EE2-B4D8-A84ECDDF5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765"/>
    <w:pPr>
      <w:jc w:val="both"/>
    </w:pPr>
    <w:rPr>
      <w:rFonts w:ascii="Arial" w:hAnsi="Arial" w:cs="Arial"/>
      <w:lang w:val="en-GB"/>
    </w:rPr>
  </w:style>
  <w:style w:type="paragraph" w:styleId="Heading1">
    <w:name w:val="heading 1"/>
    <w:basedOn w:val="Normal"/>
    <w:next w:val="Normal"/>
    <w:link w:val="Heading1Char"/>
    <w:uiPriority w:val="9"/>
    <w:qFormat/>
    <w:rsid w:val="008605BB"/>
    <w:pPr>
      <w:spacing w:before="120" w:after="120"/>
      <w:jc w:val="left"/>
      <w:outlineLvl w:val="0"/>
    </w:pPr>
    <w:rPr>
      <w:b/>
      <w:bCs/>
      <w:sz w:val="24"/>
      <w:szCs w:val="24"/>
      <w:lang w:val="en-US"/>
    </w:rPr>
  </w:style>
  <w:style w:type="paragraph" w:styleId="Heading2">
    <w:name w:val="heading 2"/>
    <w:basedOn w:val="Normal"/>
    <w:next w:val="Normal"/>
    <w:link w:val="Heading2Char"/>
    <w:uiPriority w:val="9"/>
    <w:unhideWhenUsed/>
    <w:qFormat/>
    <w:rsid w:val="008605BB"/>
    <w:pPr>
      <w:jc w:val="left"/>
      <w:outlineLvl w:val="1"/>
    </w:pPr>
    <w:rPr>
      <w:caps/>
      <w:lang w:val="en-US"/>
    </w:rPr>
  </w:style>
  <w:style w:type="paragraph" w:styleId="Heading3">
    <w:name w:val="heading 3"/>
    <w:basedOn w:val="Normal"/>
    <w:next w:val="Normal"/>
    <w:link w:val="Heading3Char"/>
    <w:uiPriority w:val="9"/>
    <w:unhideWhenUsed/>
    <w:qFormat/>
    <w:rsid w:val="00CB43B5"/>
    <w:pPr>
      <w:jc w:val="left"/>
      <w:outlineLvl w:val="2"/>
    </w:pPr>
    <w:rPr>
      <w:b/>
      <w:bCs/>
      <w:color w:val="171796"/>
    </w:rPr>
  </w:style>
  <w:style w:type="paragraph" w:styleId="Heading4">
    <w:name w:val="heading 4"/>
    <w:basedOn w:val="Normal"/>
    <w:next w:val="Normal"/>
    <w:link w:val="Heading4Char"/>
    <w:uiPriority w:val="9"/>
    <w:unhideWhenUsed/>
    <w:qFormat/>
    <w:rsid w:val="000A3D51"/>
    <w:pPr>
      <w:keepNext/>
      <w:keepLines/>
      <w:pBdr>
        <w:bottom w:val="single" w:sz="18" w:space="1" w:color="171796"/>
      </w:pBdr>
      <w:spacing w:before="160" w:after="120"/>
      <w:jc w:val="center"/>
      <w:outlineLvl w:val="3"/>
    </w:pPr>
    <w:rPr>
      <w:rFonts w:eastAsiaTheme="majorEastAsia"/>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5832"/>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5832"/>
  </w:style>
  <w:style w:type="paragraph" w:styleId="Footer">
    <w:name w:val="footer"/>
    <w:basedOn w:val="Normal"/>
    <w:link w:val="FooterChar"/>
    <w:uiPriority w:val="99"/>
    <w:unhideWhenUsed/>
    <w:rsid w:val="004C5832"/>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5832"/>
  </w:style>
  <w:style w:type="character" w:styleId="Hyperlink">
    <w:name w:val="Hyperlink"/>
    <w:basedOn w:val="DefaultParagraphFont"/>
    <w:uiPriority w:val="99"/>
    <w:unhideWhenUsed/>
    <w:rsid w:val="00CB43B5"/>
    <w:rPr>
      <w:color w:val="171796"/>
      <w:u w:val="single"/>
    </w:rPr>
  </w:style>
  <w:style w:type="character" w:styleId="UnresolvedMention">
    <w:name w:val="Unresolved Mention"/>
    <w:basedOn w:val="DefaultParagraphFont"/>
    <w:uiPriority w:val="99"/>
    <w:semiHidden/>
    <w:unhideWhenUsed/>
    <w:rsid w:val="004C5832"/>
    <w:rPr>
      <w:color w:val="605E5C"/>
      <w:shd w:val="clear" w:color="auto" w:fill="E1DFDD"/>
    </w:rPr>
  </w:style>
  <w:style w:type="paragraph" w:styleId="ListParagraph">
    <w:name w:val="List Paragraph"/>
    <w:basedOn w:val="Normal"/>
    <w:uiPriority w:val="34"/>
    <w:qFormat/>
    <w:rsid w:val="00493FC6"/>
    <w:pPr>
      <w:ind w:left="720"/>
      <w:contextualSpacing/>
    </w:pPr>
  </w:style>
  <w:style w:type="paragraph" w:styleId="BalloonText">
    <w:name w:val="Balloon Text"/>
    <w:basedOn w:val="Normal"/>
    <w:link w:val="BalloonTextChar"/>
    <w:uiPriority w:val="99"/>
    <w:semiHidden/>
    <w:unhideWhenUsed/>
    <w:rsid w:val="00D539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903"/>
    <w:rPr>
      <w:rFonts w:ascii="Segoe UI" w:hAnsi="Segoe UI" w:cs="Segoe UI"/>
      <w:sz w:val="18"/>
      <w:szCs w:val="18"/>
    </w:rPr>
  </w:style>
  <w:style w:type="paragraph" w:styleId="NoSpacing">
    <w:name w:val="No Spacing"/>
    <w:basedOn w:val="Normal"/>
    <w:uiPriority w:val="1"/>
    <w:qFormat/>
    <w:rsid w:val="00AA74DF"/>
    <w:pPr>
      <w:spacing w:after="0" w:line="240" w:lineRule="auto"/>
    </w:pPr>
  </w:style>
  <w:style w:type="paragraph" w:styleId="Title">
    <w:name w:val="Title"/>
    <w:basedOn w:val="Normal"/>
    <w:next w:val="Normal"/>
    <w:link w:val="TitleChar"/>
    <w:uiPriority w:val="10"/>
    <w:qFormat/>
    <w:rsid w:val="006440BF"/>
    <w:pPr>
      <w:spacing w:before="120" w:after="120" w:line="240" w:lineRule="auto"/>
      <w:contextualSpacing/>
      <w:jc w:val="left"/>
    </w:pPr>
    <w:rPr>
      <w:rFonts w:eastAsiaTheme="majorEastAsia"/>
      <w:b/>
      <w:bCs/>
      <w:color w:val="171796"/>
      <w:spacing w:val="-10"/>
      <w:kern w:val="28"/>
      <w:sz w:val="48"/>
      <w:szCs w:val="56"/>
    </w:rPr>
  </w:style>
  <w:style w:type="character" w:customStyle="1" w:styleId="TitleChar">
    <w:name w:val="Title Char"/>
    <w:basedOn w:val="DefaultParagraphFont"/>
    <w:link w:val="Title"/>
    <w:uiPriority w:val="10"/>
    <w:rsid w:val="006440BF"/>
    <w:rPr>
      <w:rFonts w:ascii="Arial" w:eastAsiaTheme="majorEastAsia" w:hAnsi="Arial" w:cs="Arial"/>
      <w:b/>
      <w:bCs/>
      <w:color w:val="171796"/>
      <w:spacing w:val="-10"/>
      <w:kern w:val="28"/>
      <w:sz w:val="48"/>
      <w:szCs w:val="56"/>
      <w:lang w:val="en-GB"/>
    </w:rPr>
  </w:style>
  <w:style w:type="paragraph" w:styleId="Subtitle">
    <w:name w:val="Subtitle"/>
    <w:basedOn w:val="Normal"/>
    <w:next w:val="Normal"/>
    <w:link w:val="SubtitleChar"/>
    <w:uiPriority w:val="11"/>
    <w:qFormat/>
    <w:rsid w:val="004C713B"/>
    <w:pPr>
      <w:numPr>
        <w:ilvl w:val="1"/>
      </w:numPr>
      <w:jc w:val="left"/>
    </w:pPr>
    <w:rPr>
      <w:rFonts w:eastAsiaTheme="minorEastAsia" w:cstheme="minorBidi"/>
      <w:color w:val="9B9993"/>
      <w:spacing w:val="15"/>
      <w:sz w:val="32"/>
    </w:rPr>
  </w:style>
  <w:style w:type="character" w:customStyle="1" w:styleId="SubtitleChar">
    <w:name w:val="Subtitle Char"/>
    <w:basedOn w:val="DefaultParagraphFont"/>
    <w:link w:val="Subtitle"/>
    <w:uiPriority w:val="11"/>
    <w:rsid w:val="004C713B"/>
    <w:rPr>
      <w:rFonts w:ascii="Arial" w:eastAsiaTheme="minorEastAsia" w:hAnsi="Arial"/>
      <w:color w:val="9B9993"/>
      <w:spacing w:val="15"/>
      <w:sz w:val="32"/>
      <w:lang w:val="en-GB"/>
    </w:rPr>
  </w:style>
  <w:style w:type="character" w:customStyle="1" w:styleId="Heading1Char">
    <w:name w:val="Heading 1 Char"/>
    <w:basedOn w:val="DefaultParagraphFont"/>
    <w:link w:val="Heading1"/>
    <w:uiPriority w:val="9"/>
    <w:rsid w:val="008605BB"/>
    <w:rPr>
      <w:rFonts w:ascii="Arial" w:hAnsi="Arial" w:cs="Arial"/>
      <w:b/>
      <w:bCs/>
      <w:sz w:val="24"/>
      <w:szCs w:val="24"/>
    </w:rPr>
  </w:style>
  <w:style w:type="character" w:customStyle="1" w:styleId="Heading2Char">
    <w:name w:val="Heading 2 Char"/>
    <w:basedOn w:val="DefaultParagraphFont"/>
    <w:link w:val="Heading2"/>
    <w:uiPriority w:val="9"/>
    <w:rsid w:val="008605BB"/>
    <w:rPr>
      <w:rFonts w:ascii="Arial" w:hAnsi="Arial" w:cs="Arial"/>
      <w:caps/>
    </w:rPr>
  </w:style>
  <w:style w:type="character" w:customStyle="1" w:styleId="Heading3Char">
    <w:name w:val="Heading 3 Char"/>
    <w:basedOn w:val="DefaultParagraphFont"/>
    <w:link w:val="Heading3"/>
    <w:uiPriority w:val="9"/>
    <w:rsid w:val="00CB43B5"/>
    <w:rPr>
      <w:rFonts w:ascii="Arial" w:hAnsi="Arial" w:cs="Arial"/>
      <w:b/>
      <w:bCs/>
      <w:color w:val="171796"/>
      <w:lang w:val="en-GB"/>
    </w:rPr>
  </w:style>
  <w:style w:type="character" w:styleId="SubtleEmphasis">
    <w:name w:val="Subtle Emphasis"/>
    <w:basedOn w:val="DefaultParagraphFont"/>
    <w:uiPriority w:val="19"/>
    <w:qFormat/>
    <w:rsid w:val="00CB43B5"/>
    <w:rPr>
      <w:i/>
      <w:iCs/>
      <w:color w:val="404040" w:themeColor="text1" w:themeTint="BF"/>
    </w:rPr>
  </w:style>
  <w:style w:type="character" w:styleId="Emphasis">
    <w:name w:val="Emphasis"/>
    <w:basedOn w:val="DefaultParagraphFont"/>
    <w:uiPriority w:val="20"/>
    <w:qFormat/>
    <w:rsid w:val="00CB43B5"/>
    <w:rPr>
      <w:i/>
      <w:iCs/>
    </w:rPr>
  </w:style>
  <w:style w:type="character" w:styleId="IntenseEmphasis">
    <w:name w:val="Intense Emphasis"/>
    <w:basedOn w:val="DefaultParagraphFont"/>
    <w:uiPriority w:val="21"/>
    <w:qFormat/>
    <w:rsid w:val="00CB43B5"/>
    <w:rPr>
      <w:i/>
      <w:iCs/>
      <w:color w:val="171796"/>
    </w:rPr>
  </w:style>
  <w:style w:type="character" w:styleId="Strong">
    <w:name w:val="Strong"/>
    <w:basedOn w:val="DefaultParagraphFont"/>
    <w:uiPriority w:val="22"/>
    <w:qFormat/>
    <w:rsid w:val="00CB43B5"/>
    <w:rPr>
      <w:b/>
      <w:bCs/>
    </w:rPr>
  </w:style>
  <w:style w:type="paragraph" w:styleId="Quote">
    <w:name w:val="Quote"/>
    <w:basedOn w:val="Normal"/>
    <w:next w:val="Normal"/>
    <w:link w:val="QuoteChar"/>
    <w:uiPriority w:val="29"/>
    <w:qFormat/>
    <w:rsid w:val="00CB43B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B43B5"/>
    <w:rPr>
      <w:rFonts w:ascii="Arial" w:hAnsi="Arial" w:cs="Arial"/>
      <w:i/>
      <w:iCs/>
      <w:color w:val="404040" w:themeColor="text1" w:themeTint="BF"/>
      <w:lang w:val="en-GB"/>
    </w:rPr>
  </w:style>
  <w:style w:type="paragraph" w:styleId="IntenseQuote">
    <w:name w:val="Intense Quote"/>
    <w:basedOn w:val="Normal"/>
    <w:next w:val="Normal"/>
    <w:link w:val="IntenseQuoteChar"/>
    <w:uiPriority w:val="30"/>
    <w:qFormat/>
    <w:rsid w:val="00CB43B5"/>
    <w:pPr>
      <w:pBdr>
        <w:top w:val="single" w:sz="4" w:space="10" w:color="4472C4" w:themeColor="accent1"/>
        <w:bottom w:val="single" w:sz="4" w:space="10" w:color="4472C4" w:themeColor="accent1"/>
      </w:pBdr>
      <w:spacing w:before="360" w:after="360"/>
      <w:ind w:left="864" w:right="864"/>
      <w:jc w:val="center"/>
    </w:pPr>
    <w:rPr>
      <w:i/>
      <w:iCs/>
      <w:color w:val="171796"/>
    </w:rPr>
  </w:style>
  <w:style w:type="character" w:customStyle="1" w:styleId="IntenseQuoteChar">
    <w:name w:val="Intense Quote Char"/>
    <w:basedOn w:val="DefaultParagraphFont"/>
    <w:link w:val="IntenseQuote"/>
    <w:uiPriority w:val="30"/>
    <w:rsid w:val="00CB43B5"/>
    <w:rPr>
      <w:rFonts w:ascii="Arial" w:hAnsi="Arial" w:cs="Arial"/>
      <w:i/>
      <w:iCs/>
      <w:color w:val="171796"/>
      <w:lang w:val="en-GB"/>
    </w:rPr>
  </w:style>
  <w:style w:type="character" w:styleId="SubtleReference">
    <w:name w:val="Subtle Reference"/>
    <w:basedOn w:val="DefaultParagraphFont"/>
    <w:uiPriority w:val="31"/>
    <w:qFormat/>
    <w:rsid w:val="00CB43B5"/>
    <w:rPr>
      <w:smallCaps/>
      <w:color w:val="5A5A5A" w:themeColor="text1" w:themeTint="A5"/>
    </w:rPr>
  </w:style>
  <w:style w:type="character" w:styleId="IntenseReference">
    <w:name w:val="Intense Reference"/>
    <w:basedOn w:val="DefaultParagraphFont"/>
    <w:uiPriority w:val="32"/>
    <w:qFormat/>
    <w:rsid w:val="00CB43B5"/>
    <w:rPr>
      <w:b/>
      <w:bCs/>
      <w:smallCaps/>
      <w:color w:val="171796"/>
      <w:spacing w:val="5"/>
    </w:rPr>
  </w:style>
  <w:style w:type="character" w:styleId="BookTitle">
    <w:name w:val="Book Title"/>
    <w:basedOn w:val="DefaultParagraphFont"/>
    <w:uiPriority w:val="33"/>
    <w:qFormat/>
    <w:rsid w:val="00CB43B5"/>
    <w:rPr>
      <w:b/>
      <w:bCs/>
      <w:i/>
      <w:iCs/>
      <w:spacing w:val="5"/>
    </w:rPr>
  </w:style>
  <w:style w:type="character" w:customStyle="1" w:styleId="Heading4Char">
    <w:name w:val="Heading 4 Char"/>
    <w:basedOn w:val="DefaultParagraphFont"/>
    <w:link w:val="Heading4"/>
    <w:uiPriority w:val="9"/>
    <w:rsid w:val="000A3D51"/>
    <w:rPr>
      <w:rFonts w:ascii="Arial" w:eastAsiaTheme="majorEastAsia" w:hAnsi="Arial" w:cs="Arial"/>
      <w:b/>
      <w:bCs/>
      <w:sz w:val="28"/>
      <w:szCs w:val="28"/>
    </w:rPr>
  </w:style>
  <w:style w:type="character" w:styleId="CommentReference">
    <w:name w:val="annotation reference"/>
    <w:basedOn w:val="DefaultParagraphFont"/>
    <w:uiPriority w:val="99"/>
    <w:semiHidden/>
    <w:unhideWhenUsed/>
    <w:rsid w:val="00F82721"/>
    <w:rPr>
      <w:sz w:val="16"/>
      <w:szCs w:val="16"/>
    </w:rPr>
  </w:style>
  <w:style w:type="paragraph" w:styleId="CommentText">
    <w:name w:val="annotation text"/>
    <w:basedOn w:val="Normal"/>
    <w:link w:val="CommentTextChar"/>
    <w:uiPriority w:val="99"/>
    <w:semiHidden/>
    <w:unhideWhenUsed/>
    <w:rsid w:val="00F82721"/>
    <w:pPr>
      <w:spacing w:line="240" w:lineRule="auto"/>
    </w:pPr>
    <w:rPr>
      <w:sz w:val="20"/>
      <w:szCs w:val="20"/>
    </w:rPr>
  </w:style>
  <w:style w:type="character" w:customStyle="1" w:styleId="CommentTextChar">
    <w:name w:val="Comment Text Char"/>
    <w:basedOn w:val="DefaultParagraphFont"/>
    <w:link w:val="CommentText"/>
    <w:uiPriority w:val="99"/>
    <w:semiHidden/>
    <w:rsid w:val="00F82721"/>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F82721"/>
    <w:rPr>
      <w:b/>
      <w:bCs/>
    </w:rPr>
  </w:style>
  <w:style w:type="character" w:customStyle="1" w:styleId="CommentSubjectChar">
    <w:name w:val="Comment Subject Char"/>
    <w:basedOn w:val="CommentTextChar"/>
    <w:link w:val="CommentSubject"/>
    <w:uiPriority w:val="99"/>
    <w:semiHidden/>
    <w:rsid w:val="00F82721"/>
    <w:rPr>
      <w:rFonts w:ascii="Arial" w:hAnsi="Arial" w:cs="Arial"/>
      <w:b/>
      <w:bCs/>
      <w:sz w:val="20"/>
      <w:szCs w:val="20"/>
      <w:lang w:val="en-GB"/>
    </w:rPr>
  </w:style>
  <w:style w:type="table" w:styleId="TableGrid">
    <w:name w:val="Table Grid"/>
    <w:basedOn w:val="TableNormal"/>
    <w:uiPriority w:val="39"/>
    <w:rsid w:val="00913E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Liis.Teras@est.edu.e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biasin\OneDrive%20-%20Sihtasutus%20Euroopa%20Kool\Desktop\TES\Graphic\TES%20Communication%20Kit%20for%20Staff\Word%20&amp;%20Powerpoint%20templates\TES-Word-template-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SecurityGroups xmlns="353d22dc-6d9d-4f04-8572-63c43b6128b1" xsi:nil="true"/>
    <MigrationWizId xmlns="353d22dc-6d9d-4f04-8572-63c43b6128b1" xsi:nil="true"/>
    <MigrationWizIdDocumentLibraryPermissions xmlns="353d22dc-6d9d-4f04-8572-63c43b6128b1" xsi:nil="true"/>
    <MigrationWizIdPermissions xmlns="353d22dc-6d9d-4f04-8572-63c43b6128b1" xsi:nil="true"/>
    <MigrationWizIdPermissionLevels xmlns="353d22dc-6d9d-4f04-8572-63c43b6128b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DF88D01740C14BAB8A3066340D3F9D" ma:contentTypeVersion="18" ma:contentTypeDescription="Create a new document." ma:contentTypeScope="" ma:versionID="9d79aa8e0d78dff4a5d18c4120212a35">
  <xsd:schema xmlns:xsd="http://www.w3.org/2001/XMLSchema" xmlns:xs="http://www.w3.org/2001/XMLSchema" xmlns:p="http://schemas.microsoft.com/office/2006/metadata/properties" xmlns:ns3="353d22dc-6d9d-4f04-8572-63c43b6128b1" xmlns:ns4="0fa31e6d-e63c-4e38-b0ad-165ce5320da3" targetNamespace="http://schemas.microsoft.com/office/2006/metadata/properties" ma:root="true" ma:fieldsID="5a7fdda696c811760b4993f2d8fd13a7" ns3:_="" ns4:_="">
    <xsd:import namespace="353d22dc-6d9d-4f04-8572-63c43b6128b1"/>
    <xsd:import namespace="0fa31e6d-e63c-4e38-b0ad-165ce5320da3"/>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d22dc-6d9d-4f04-8572-63c43b6128b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a31e6d-e63c-4e38-b0ad-165ce5320da3"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3ED975-4961-4078-B5B6-4586D306AF9F}">
  <ds:schemaRefs>
    <ds:schemaRef ds:uri="http://schemas.microsoft.com/office/2006/metadata/properties"/>
    <ds:schemaRef ds:uri="http://schemas.microsoft.com/office/infopath/2007/PartnerControls"/>
    <ds:schemaRef ds:uri="353d22dc-6d9d-4f04-8572-63c43b6128b1"/>
  </ds:schemaRefs>
</ds:datastoreItem>
</file>

<file path=customXml/itemProps2.xml><?xml version="1.0" encoding="utf-8"?>
<ds:datastoreItem xmlns:ds="http://schemas.openxmlformats.org/officeDocument/2006/customXml" ds:itemID="{83307EB9-5779-43A7-BAD3-D0F5DA1CA952}">
  <ds:schemaRefs>
    <ds:schemaRef ds:uri="http://schemas.microsoft.com/sharepoint/v3/contenttype/forms"/>
  </ds:schemaRefs>
</ds:datastoreItem>
</file>

<file path=customXml/itemProps3.xml><?xml version="1.0" encoding="utf-8"?>
<ds:datastoreItem xmlns:ds="http://schemas.openxmlformats.org/officeDocument/2006/customXml" ds:itemID="{0B80EE06-BDE7-4C0D-A7B2-6CDD929E8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d22dc-6d9d-4f04-8572-63c43b6128b1"/>
    <ds:schemaRef ds:uri="0fa31e6d-e63c-4e38-b0ad-165ce5320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S-Word-template-2020</Template>
  <TotalTime>139</TotalTime>
  <Pages>4</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Biasin</dc:creator>
  <cp:keywords/>
  <dc:description/>
  <cp:lastModifiedBy>Liis Teras</cp:lastModifiedBy>
  <cp:revision>44</cp:revision>
  <cp:lastPrinted>2019-01-29T12:24:00Z</cp:lastPrinted>
  <dcterms:created xsi:type="dcterms:W3CDTF">2021-04-19T11:55:00Z</dcterms:created>
  <dcterms:modified xsi:type="dcterms:W3CDTF">2022-12-0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DF88D01740C14BAB8A3066340D3F9D</vt:lpwstr>
  </property>
</Properties>
</file>